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82"/>
        <w:gridCol w:w="5670"/>
        <w:gridCol w:w="2880"/>
        <w:gridCol w:w="1098"/>
      </w:tblGrid>
      <w:tr w:rsidR="00D43240" w:rsidRPr="008155C6" w14:paraId="37FB8800" w14:textId="77777777" w:rsidTr="00EA442A">
        <w:trPr>
          <w:trHeight w:val="407"/>
        </w:trPr>
        <w:tc>
          <w:tcPr>
            <w:tcW w:w="10530" w:type="dxa"/>
            <w:gridSpan w:val="4"/>
          </w:tcPr>
          <w:p w14:paraId="497210CE" w14:textId="7EF20381" w:rsidR="00D43240" w:rsidRPr="008155C6" w:rsidRDefault="00A46FF8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r w:rsidRPr="008155C6"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216E02E7" wp14:editId="06E01BE3">
                  <wp:extent cx="6627495" cy="923925"/>
                  <wp:effectExtent l="0" t="0" r="190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749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3240" w:rsidRPr="008155C6" w14:paraId="77D3DCB0" w14:textId="77777777" w:rsidTr="00EA442A">
        <w:trPr>
          <w:trHeight w:val="407"/>
        </w:trPr>
        <w:tc>
          <w:tcPr>
            <w:tcW w:w="10530" w:type="dxa"/>
            <w:gridSpan w:val="4"/>
          </w:tcPr>
          <w:p w14:paraId="479D47AF" w14:textId="07C22582" w:rsidR="00D43240" w:rsidRPr="000C24E1" w:rsidRDefault="00BB4039" w:rsidP="000C24E1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0C24E1">
              <w:rPr>
                <w:rFonts w:ascii="Times New Roman" w:hAnsi="Times New Roman"/>
                <w:b/>
                <w:sz w:val="28"/>
                <w:szCs w:val="28"/>
              </w:rPr>
              <w:t>Set 1</w:t>
            </w:r>
          </w:p>
        </w:tc>
      </w:tr>
      <w:tr w:rsidR="00C1005C" w:rsidRPr="008155C6" w14:paraId="7124ECB0" w14:textId="77777777" w:rsidTr="00EA442A">
        <w:trPr>
          <w:trHeight w:val="407"/>
        </w:trPr>
        <w:tc>
          <w:tcPr>
            <w:tcW w:w="10530" w:type="dxa"/>
            <w:gridSpan w:val="4"/>
            <w:tcBorders>
              <w:bottom w:val="single" w:sz="4" w:space="0" w:color="auto"/>
            </w:tcBorders>
          </w:tcPr>
          <w:p w14:paraId="15C63D28" w14:textId="5D764C96" w:rsidR="00C1005C" w:rsidRPr="00774268" w:rsidRDefault="00796A9D" w:rsidP="00EA442A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P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 xml:space="preserve">RE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B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 xml:space="preserve">OARD 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 xml:space="preserve">EXAMINATION </w:t>
            </w:r>
            <w:r w:rsidR="001053A5">
              <w:rPr>
                <w:rFonts w:ascii="Times New Roman" w:hAnsi="Times New Roman"/>
                <w:b/>
                <w:sz w:val="28"/>
                <w:szCs w:val="28"/>
              </w:rPr>
              <w:t>–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F403D6">
              <w:rPr>
                <w:rFonts w:ascii="Times New Roman" w:hAnsi="Times New Roman"/>
                <w:b/>
                <w:sz w:val="28"/>
                <w:szCs w:val="28"/>
              </w:rPr>
              <w:t>I</w:t>
            </w:r>
            <w:r w:rsidR="001053A5">
              <w:rPr>
                <w:rFonts w:ascii="Times New Roman" w:hAnsi="Times New Roman"/>
                <w:b/>
                <w:sz w:val="28"/>
                <w:szCs w:val="28"/>
              </w:rPr>
              <w:t>(2023-24</w:t>
            </w:r>
            <w:r w:rsidR="00D43240" w:rsidRPr="00774268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</w:tr>
      <w:tr w:rsidR="00796A9D" w:rsidRPr="008155C6" w14:paraId="4F903BFF" w14:textId="77777777" w:rsidTr="00EA442A">
        <w:trPr>
          <w:gridAfter w:val="2"/>
          <w:wAfter w:w="3978" w:type="dxa"/>
          <w:trHeight w:val="675"/>
        </w:trPr>
        <w:tc>
          <w:tcPr>
            <w:tcW w:w="6552" w:type="dxa"/>
            <w:gridSpan w:val="2"/>
            <w:tcBorders>
              <w:bottom w:val="single" w:sz="4" w:space="0" w:color="auto"/>
            </w:tcBorders>
          </w:tcPr>
          <w:p w14:paraId="30990EE1" w14:textId="476DD796" w:rsidR="00796A9D" w:rsidRPr="008155C6" w:rsidRDefault="00796A9D" w:rsidP="008155C6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Subject:   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>MATHEMATICS   (Answer key)</w:t>
            </w:r>
          </w:p>
          <w:p w14:paraId="7ADC99CA" w14:textId="4BA4B007" w:rsidR="00796A9D" w:rsidRPr="008155C6" w:rsidRDefault="00796A9D" w:rsidP="00EA442A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proofErr w:type="spellStart"/>
            <w:r w:rsidRPr="008155C6">
              <w:rPr>
                <w:rFonts w:ascii="Times New Roman" w:hAnsi="Times New Roman"/>
                <w:b/>
                <w:sz w:val="28"/>
                <w:szCs w:val="28"/>
              </w:rPr>
              <w:t>Grade:</w:t>
            </w:r>
            <w:r>
              <w:rPr>
                <w:rFonts w:ascii="Times New Roman" w:hAnsi="Times New Roman"/>
                <w:b/>
                <w:sz w:val="28"/>
                <w:szCs w:val="28"/>
              </w:rPr>
              <w:t>XII</w:t>
            </w:r>
            <w:proofErr w:type="spellEnd"/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F403D6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EA442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</w:p>
        </w:tc>
      </w:tr>
      <w:tr w:rsidR="00706DEB" w:rsidRPr="00A7493A" w14:paraId="79B77939" w14:textId="77777777" w:rsidTr="008A4B86">
        <w:trPr>
          <w:trHeight w:val="155"/>
        </w:trPr>
        <w:tc>
          <w:tcPr>
            <w:tcW w:w="882" w:type="dxa"/>
          </w:tcPr>
          <w:p w14:paraId="70996EC2" w14:textId="77777777" w:rsidR="00706DEB" w:rsidRPr="00A7493A" w:rsidRDefault="00706DEB" w:rsidP="001631DE">
            <w:pPr>
              <w:numPr>
                <w:ilvl w:val="0"/>
                <w:numId w:val="1"/>
              </w:num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  <w:bookmarkStart w:id="0" w:name="_Hlk24953732"/>
            <w:bookmarkStart w:id="1" w:name="_Hlk24953819"/>
          </w:p>
        </w:tc>
        <w:tc>
          <w:tcPr>
            <w:tcW w:w="9648" w:type="dxa"/>
            <w:gridSpan w:val="3"/>
            <w:tcBorders>
              <w:top w:val="single" w:sz="4" w:space="0" w:color="auto"/>
            </w:tcBorders>
          </w:tcPr>
          <w:p w14:paraId="493B0EE6" w14:textId="0A69BDF5" w:rsidR="00706DEB" w:rsidRPr="00A7493A" w:rsidRDefault="00852F16" w:rsidP="00B92C7E">
            <w:pPr>
              <w:spacing w:after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a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>(</w:t>
            </w:r>
            <w:proofErr w:type="gramEnd"/>
            <w:r w:rsidR="002F594A" w:rsidRPr="00A7493A">
              <w:rPr>
                <w:rFonts w:ascii="Times New Roman" w:hAnsi="Times New Roman"/>
                <w:sz w:val="28"/>
                <w:szCs w:val="28"/>
              </w:rPr>
              <w:t>2)</w:t>
            </w:r>
            <w:r w:rsidR="00F933DB"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a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(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3)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d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(4)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b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(5)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c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(6) a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(7)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a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(8) b    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(9) </w:t>
            </w:r>
            <w:r w:rsidR="00D156D9" w:rsidRPr="00A7493A">
              <w:rPr>
                <w:rFonts w:ascii="Times New Roman" w:hAnsi="Times New Roman"/>
                <w:sz w:val="28"/>
                <w:szCs w:val="28"/>
              </w:rPr>
              <w:t>c</w:t>
            </w:r>
            <w:r w:rsidR="002F594A" w:rsidRPr="00A7493A">
              <w:rPr>
                <w:rFonts w:ascii="Times New Roman" w:hAnsi="Times New Roman"/>
                <w:sz w:val="28"/>
                <w:szCs w:val="28"/>
              </w:rPr>
              <w:t xml:space="preserve">      (10)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c</w:t>
            </w:r>
          </w:p>
        </w:tc>
      </w:tr>
      <w:tr w:rsidR="00D579A6" w:rsidRPr="00A7493A" w14:paraId="2B13D5D5" w14:textId="77777777" w:rsidTr="008A4B86">
        <w:trPr>
          <w:trHeight w:val="155"/>
        </w:trPr>
        <w:tc>
          <w:tcPr>
            <w:tcW w:w="882" w:type="dxa"/>
          </w:tcPr>
          <w:p w14:paraId="522A3EAC" w14:textId="6CBFDA85" w:rsidR="00D579A6" w:rsidRPr="00A7493A" w:rsidRDefault="00A46FF8" w:rsidP="00A46FF8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bookmarkStart w:id="2" w:name="_Hlk24953791"/>
            <w:bookmarkEnd w:id="0"/>
            <w:r w:rsidRPr="00A7493A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   11</w:t>
            </w:r>
          </w:p>
        </w:tc>
        <w:tc>
          <w:tcPr>
            <w:tcW w:w="9648" w:type="dxa"/>
            <w:gridSpan w:val="3"/>
          </w:tcPr>
          <w:p w14:paraId="39B33562" w14:textId="53636AF8" w:rsidR="00D579A6" w:rsidRPr="00A7493A" w:rsidRDefault="00852F16" w:rsidP="009F333B">
            <w:pPr>
              <w:spacing w:after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d</w:t>
            </w:r>
            <w:r w:rsidR="003332A0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</w:t>
            </w:r>
            <w:r w:rsidR="002F594A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</w:t>
            </w:r>
            <w:proofErr w:type="gramStart"/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 </w:t>
            </w:r>
            <w:r w:rsidR="002F594A" w:rsidRPr="00A7493A">
              <w:rPr>
                <w:rFonts w:ascii="Times New Roman" w:hAnsi="Times New Roman"/>
                <w:bCs/>
                <w:sz w:val="28"/>
                <w:szCs w:val="28"/>
              </w:rPr>
              <w:t>(</w:t>
            </w:r>
            <w:proofErr w:type="gramEnd"/>
            <w:r w:rsidR="002F594A" w:rsidRPr="00A7493A">
              <w:rPr>
                <w:rFonts w:ascii="Times New Roman" w:hAnsi="Times New Roman"/>
                <w:bCs/>
                <w:sz w:val="28"/>
                <w:szCs w:val="28"/>
              </w:rPr>
              <w:t>12)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c</w:t>
            </w:r>
            <w:r w:rsidR="00A46FF8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      </w:t>
            </w:r>
            <w:r w:rsidR="00A46FF8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(13)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d</w:t>
            </w:r>
            <w:r w:rsidR="00A46FF8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 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   </w:t>
            </w:r>
            <w:r w:rsidR="00A46FF8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(14)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a</w:t>
            </w:r>
            <w:r w:rsidR="00A46FF8"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</w:t>
            </w: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       (15) c        (16)b       (17) a        (18)a      (19)</w:t>
            </w:r>
            <w:r w:rsidR="00967888" w:rsidRPr="00A7493A">
              <w:rPr>
                <w:rFonts w:ascii="Times New Roman" w:hAnsi="Times New Roman"/>
                <w:bCs/>
                <w:sz w:val="28"/>
                <w:szCs w:val="28"/>
              </w:rPr>
              <w:t>a      (20)b</w:t>
            </w:r>
          </w:p>
        </w:tc>
      </w:tr>
      <w:tr w:rsidR="00D579A6" w:rsidRPr="00A7493A" w14:paraId="556FE19D" w14:textId="77777777" w:rsidTr="008A4B86">
        <w:trPr>
          <w:trHeight w:val="155"/>
        </w:trPr>
        <w:tc>
          <w:tcPr>
            <w:tcW w:w="882" w:type="dxa"/>
          </w:tcPr>
          <w:p w14:paraId="60D6B0FB" w14:textId="5B88BCBC" w:rsidR="00D579A6" w:rsidRPr="00A7493A" w:rsidRDefault="00D579A6" w:rsidP="00A46FF8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bookmarkStart w:id="3" w:name="_Hlk24953860"/>
            <w:bookmarkEnd w:id="2"/>
          </w:p>
        </w:tc>
        <w:tc>
          <w:tcPr>
            <w:tcW w:w="9648" w:type="dxa"/>
            <w:gridSpan w:val="3"/>
          </w:tcPr>
          <w:p w14:paraId="27507A48" w14:textId="280B7B5F" w:rsidR="00D579A6" w:rsidRPr="00A7493A" w:rsidRDefault="00D579A6" w:rsidP="00D579A6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</w:tr>
      <w:bookmarkEnd w:id="1"/>
      <w:bookmarkEnd w:id="3"/>
      <w:tr w:rsidR="000E0F40" w:rsidRPr="00A7493A" w14:paraId="143089E7" w14:textId="77777777" w:rsidTr="008A4B86">
        <w:trPr>
          <w:trHeight w:val="155"/>
        </w:trPr>
        <w:tc>
          <w:tcPr>
            <w:tcW w:w="882" w:type="dxa"/>
          </w:tcPr>
          <w:p w14:paraId="2D28FD77" w14:textId="5237D023" w:rsidR="000E0F40" w:rsidRPr="00A7493A" w:rsidRDefault="00967888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1.</w:t>
            </w:r>
          </w:p>
        </w:tc>
        <w:tc>
          <w:tcPr>
            <w:tcW w:w="8550" w:type="dxa"/>
            <w:gridSpan w:val="2"/>
          </w:tcPr>
          <w:p w14:paraId="06CC7ED2" w14:textId="18E3D3A7" w:rsidR="000A5C0C" w:rsidRPr="00A7493A" w:rsidRDefault="000A5C0C" w:rsidP="000A5C0C">
            <w:pPr>
              <w:ind w:left="720" w:hanging="72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ta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√3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)+cot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√3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)+ta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(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sin(</w:t>
            </w:r>
            <w:proofErr w:type="gramEnd"/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2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))</w:t>
            </w:r>
            <w:r w:rsidR="003963D4" w:rsidRPr="00A7493A">
              <w:rPr>
                <w:rFonts w:ascii="Times New Roman" w:hAnsi="Times New Roman"/>
                <w:sz w:val="28"/>
                <w:szCs w:val="28"/>
              </w:rPr>
              <w:t xml:space="preserve">            </w:t>
            </w:r>
          </w:p>
          <w:p w14:paraId="6E2A004C" w14:textId="77777777" w:rsidR="000A5C0C" w:rsidRPr="00A7493A" w:rsidRDefault="000A5C0C" w:rsidP="000A5C0C">
            <w:pPr>
              <w:ind w:left="720" w:hanging="72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6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3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+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4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33F369E8" w14:textId="77777777" w:rsidR="003963D4" w:rsidRPr="00A7493A" w:rsidRDefault="000A5C0C" w:rsidP="000A5C0C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12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</w:t>
            </w:r>
          </w:p>
          <w:p w14:paraId="617D190E" w14:textId="77777777" w:rsidR="003963D4" w:rsidRPr="00A7493A" w:rsidRDefault="003963D4" w:rsidP="000A5C0C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  <w:p w14:paraId="6B5CE2BF" w14:textId="77777777" w:rsidR="003963D4" w:rsidRPr="00A7493A" w:rsidRDefault="003963D4" w:rsidP="000A5C0C">
            <w:pPr>
              <w:spacing w:after="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7493A">
              <w:rPr>
                <w:rFonts w:ascii="Times New Roman" w:hAnsi="Times New Roman"/>
                <w:b/>
                <w:bCs/>
                <w:sz w:val="28"/>
                <w:szCs w:val="28"/>
              </w:rPr>
              <w:t>OR</w:t>
            </w:r>
          </w:p>
          <w:p w14:paraId="04DA69EB" w14:textId="77777777" w:rsidR="003963D4" w:rsidRPr="00A7493A" w:rsidRDefault="003963D4" w:rsidP="003963D4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ta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[2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cos(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>2 si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position w:val="-24"/>
                <w:sz w:val="28"/>
                <w:szCs w:val="28"/>
                <w:vertAlign w:val="superscript"/>
              </w:rPr>
              <w:object w:dxaOrig="240" w:dyaOrig="620" w14:anchorId="6573B8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75pt;height:30.75pt" o:ole="">
                  <v:imagedata r:id="rId8" o:title=""/>
                </v:shape>
                <o:OLEObject Type="Embed" ProgID="Equation.3" ShapeID="_x0000_i1025" DrawAspect="Content" ObjectID="_1761894046" r:id="rId9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>)]= ta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[2 cos(2 si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 xml:space="preserve">-1 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(sin</w:t>
            </w:r>
            <w:r w:rsidRPr="00A7493A">
              <w:rPr>
                <w:rFonts w:ascii="Times New Roman" w:hAnsi="Times New Roman"/>
                <w:position w:val="-24"/>
                <w:sz w:val="28"/>
                <w:szCs w:val="28"/>
              </w:rPr>
              <w:object w:dxaOrig="360" w:dyaOrig="620" w14:anchorId="238CA8A4">
                <v:shape id="_x0000_i1026" type="#_x0000_t75" style="width:18pt;height:30.75pt" o:ole="">
                  <v:imagedata r:id="rId10" o:title=""/>
                </v:shape>
                <o:OLEObject Type="Embed" ProgID="Equation.3" ShapeID="_x0000_i1026" DrawAspect="Content" ObjectID="_1761894047" r:id="rId11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)]</w:t>
            </w:r>
          </w:p>
          <w:p w14:paraId="4A1E19BD" w14:textId="77777777" w:rsidR="003963D4" w:rsidRPr="00A7493A" w:rsidRDefault="003963D4" w:rsidP="003963D4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= tan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[2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cos(</w:t>
            </w:r>
            <w:proofErr w:type="gramEnd"/>
            <w:r w:rsidRPr="00A7493A">
              <w:rPr>
                <w:rFonts w:ascii="Times New Roman" w:hAnsi="Times New Roman"/>
                <w:position w:val="-24"/>
                <w:sz w:val="28"/>
                <w:szCs w:val="28"/>
              </w:rPr>
              <w:object w:dxaOrig="400" w:dyaOrig="620" w14:anchorId="662E502D">
                <v:shape id="_x0000_i1027" type="#_x0000_t75" style="width:20.25pt;height:30.75pt" o:ole="">
                  <v:imagedata r:id="rId12" o:title=""/>
                </v:shape>
                <o:OLEObject Type="Embed" ProgID="Equation.3" ShapeID="_x0000_i1027" DrawAspect="Content" ObjectID="_1761894048" r:id="rId13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>)]</w:t>
            </w:r>
          </w:p>
          <w:p w14:paraId="7FCE386E" w14:textId="77777777" w:rsidR="003963D4" w:rsidRPr="00A7493A" w:rsidRDefault="003963D4" w:rsidP="003963D4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=  tan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[2x </w:t>
            </w:r>
            <w:r w:rsidRPr="00A7493A">
              <w:rPr>
                <w:rFonts w:ascii="Times New Roman" w:hAnsi="Times New Roman"/>
                <w:position w:val="-24"/>
                <w:sz w:val="28"/>
                <w:szCs w:val="28"/>
              </w:rPr>
              <w:object w:dxaOrig="240" w:dyaOrig="620" w14:anchorId="19C6BBD2">
                <v:shape id="_x0000_i1028" type="#_x0000_t75" style="width:12.75pt;height:30.75pt" o:ole="">
                  <v:imagedata r:id="rId14" o:title=""/>
                </v:shape>
                <o:OLEObject Type="Embed" ProgID="Equation.3" ShapeID="_x0000_i1028" DrawAspect="Content" ObjectID="_1761894049" r:id="rId15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>)]</w:t>
            </w:r>
          </w:p>
          <w:p w14:paraId="18907C0D" w14:textId="2557CCD2" w:rsidR="000E0F40" w:rsidRPr="00A7493A" w:rsidRDefault="003963D4" w:rsidP="003963D4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= </w:t>
            </w:r>
            <w:r w:rsidRPr="00A7493A">
              <w:rPr>
                <w:rFonts w:ascii="Times New Roman" w:hAnsi="Times New Roman"/>
                <w:position w:val="-24"/>
                <w:sz w:val="28"/>
                <w:szCs w:val="28"/>
              </w:rPr>
              <w:object w:dxaOrig="260" w:dyaOrig="620" w14:anchorId="78202939">
                <v:shape id="_x0000_i1029" type="#_x0000_t75" style="width:13.5pt;height:30.75pt" o:ole="">
                  <v:imagedata r:id="rId16" o:title=""/>
                </v:shape>
                <o:OLEObject Type="Embed" ProgID="Equation.3" ShapeID="_x0000_i1029" DrawAspect="Content" ObjectID="_1761894050" r:id="rId17"/>
              </w:object>
            </w:r>
            <w:r w:rsidR="000A5C0C" w:rsidRPr="00A7493A">
              <w:rPr>
                <w:rFonts w:ascii="Times New Roman" w:hAnsi="Times New Roman"/>
                <w:sz w:val="28"/>
                <w:szCs w:val="28"/>
              </w:rPr>
              <w:t xml:space="preserve">        </w:t>
            </w:r>
          </w:p>
        </w:tc>
        <w:tc>
          <w:tcPr>
            <w:tcW w:w="1098" w:type="dxa"/>
          </w:tcPr>
          <w:p w14:paraId="79F3AC93" w14:textId="31F71C46" w:rsidR="000E0F40" w:rsidRPr="00A7493A" w:rsidRDefault="000E0F40" w:rsidP="001631DE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19D61871" w14:textId="77777777" w:rsidTr="008A4B86">
        <w:trPr>
          <w:trHeight w:val="155"/>
        </w:trPr>
        <w:tc>
          <w:tcPr>
            <w:tcW w:w="882" w:type="dxa"/>
          </w:tcPr>
          <w:p w14:paraId="25271832" w14:textId="3E243358" w:rsidR="000E0F40" w:rsidRPr="00A7493A" w:rsidRDefault="003963D4" w:rsidP="001631DE">
            <w:pPr>
              <w:spacing w:after="0"/>
              <w:ind w:left="288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2</w:t>
            </w:r>
          </w:p>
        </w:tc>
        <w:tc>
          <w:tcPr>
            <w:tcW w:w="8550" w:type="dxa"/>
            <w:gridSpan w:val="2"/>
          </w:tcPr>
          <w:p w14:paraId="006D78AF" w14:textId="77777777" w:rsidR="000E0F40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f(x)=</w:t>
            </w:r>
            <w:proofErr w:type="spellStart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sinx</w:t>
            </w:r>
            <w:proofErr w:type="spellEnd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 -ax +b</w:t>
            </w:r>
          </w:p>
          <w:p w14:paraId="4C51E73B" w14:textId="77777777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f’(x)= </w:t>
            </w:r>
            <w:proofErr w:type="spellStart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cosx</w:t>
            </w:r>
            <w:proofErr w:type="spellEnd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-a &gt;0</w:t>
            </w:r>
          </w:p>
          <w:p w14:paraId="28E0E67F" w14:textId="77777777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if a&lt;</w:t>
            </w:r>
            <w:proofErr w:type="spellStart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cosx</w:t>
            </w:r>
            <w:proofErr w:type="spellEnd"/>
          </w:p>
          <w:p w14:paraId="2B5E4B10" w14:textId="77777777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a </w:t>
            </w:r>
            <m:oMath>
              <m:r>
                <w:rPr>
                  <w:rFonts w:ascii="Cambria Math" w:hAnsi="Cambria Math"/>
                  <w:color w:val="231F20"/>
                  <w:sz w:val="28"/>
                  <w:szCs w:val="28"/>
                </w:rPr>
                <m:t>∈</m:t>
              </m:r>
            </m:oMath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(-</w:t>
            </w:r>
            <m:oMath>
              <m:r>
                <w:rPr>
                  <w:rFonts w:ascii="Cambria Math" w:hAnsi="Cambria Math"/>
                  <w:color w:val="231F20"/>
                  <w:sz w:val="28"/>
                  <w:szCs w:val="28"/>
                </w:rPr>
                <m:t>∞</m:t>
              </m:r>
            </m:oMath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 ,-1) </w:t>
            </w:r>
          </w:p>
          <w:p w14:paraId="44DE4334" w14:textId="5B725C68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OR</w:t>
            </w:r>
          </w:p>
          <w:p w14:paraId="4D4FF971" w14:textId="3B568B60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F’(x)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231F2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231F20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231F20"/>
                      <w:sz w:val="28"/>
                      <w:szCs w:val="28"/>
                    </w:rPr>
                    <m:t>3</m:t>
                  </m:r>
                </m:den>
              </m:f>
            </m:oMath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 -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231F20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231F20"/>
                      <w:sz w:val="28"/>
                      <w:szCs w:val="28"/>
                    </w:rPr>
                    <m:t>3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231F2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31F20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231F20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</w:p>
          <w:p w14:paraId="022DA397" w14:textId="64BB86AB" w:rsidR="003963D4" w:rsidRPr="00A7493A" w:rsidRDefault="003963D4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lastRenderedPageBreak/>
              <w:t xml:space="preserve">For </w:t>
            </w:r>
            <w:proofErr w:type="gramStart"/>
            <w:r w:rsidR="00D34C3D"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decreasing  f</w:t>
            </w:r>
            <w:proofErr w:type="gramEnd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’(x)&lt;0</w:t>
            </w:r>
          </w:p>
          <w:p w14:paraId="28C902EF" w14:textId="2C02C41B" w:rsidR="003963D4" w:rsidRPr="00A7493A" w:rsidRDefault="000C24E1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color w:val="231F20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231F20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231F20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231F20"/>
                    <w:sz w:val="28"/>
                    <w:szCs w:val="28"/>
                  </w:rPr>
                  <m:t>&lt;9</m:t>
                </m:r>
              </m:oMath>
            </m:oMathPara>
          </w:p>
          <w:p w14:paraId="012A0439" w14:textId="2BF34EAF" w:rsidR="00CD4CCA" w:rsidRPr="00A7493A" w:rsidRDefault="00CD4CCA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-3&lt;x&lt;3 and f(x) </w:t>
            </w:r>
            <w:proofErr w:type="gramStart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is</w:t>
            </w:r>
            <w:proofErr w:type="gramEnd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 not defined at 0</w:t>
            </w:r>
          </w:p>
          <w:p w14:paraId="301E6512" w14:textId="6EF61248" w:rsidR="00CD4CCA" w:rsidRPr="00A7493A" w:rsidRDefault="00CD4CCA" w:rsidP="000E0F40">
            <w:pPr>
              <w:spacing w:after="0"/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 xml:space="preserve">So f(x) is decreasing in (-3.0) </w:t>
            </w:r>
            <w:proofErr w:type="gramStart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U(</w:t>
            </w:r>
            <w:proofErr w:type="gramEnd"/>
            <w:r w:rsidRPr="00A7493A">
              <w:rPr>
                <w:rFonts w:ascii="Times New Roman" w:hAnsi="Times New Roman"/>
                <w:color w:val="231F20"/>
                <w:sz w:val="28"/>
                <w:szCs w:val="28"/>
              </w:rPr>
              <w:t>0,3)</w:t>
            </w:r>
          </w:p>
          <w:p w14:paraId="67D7EF42" w14:textId="49DD2B98" w:rsidR="003963D4" w:rsidRPr="00A7493A" w:rsidRDefault="003963D4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  <w:tc>
          <w:tcPr>
            <w:tcW w:w="1098" w:type="dxa"/>
          </w:tcPr>
          <w:p w14:paraId="6202A08C" w14:textId="700475A2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5F0664D8" w14:textId="77777777" w:rsidTr="008A4B86">
        <w:trPr>
          <w:trHeight w:val="155"/>
        </w:trPr>
        <w:tc>
          <w:tcPr>
            <w:tcW w:w="882" w:type="dxa"/>
          </w:tcPr>
          <w:p w14:paraId="45746B03" w14:textId="0A8CD7E7" w:rsidR="000E0F40" w:rsidRPr="00A7493A" w:rsidRDefault="007B7D0F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  <w:r w:rsidR="00CD4CCA" w:rsidRPr="00A7493A">
              <w:rPr>
                <w:rFonts w:ascii="Times New Roman" w:hAnsi="Times New Roman"/>
                <w:sz w:val="28"/>
                <w:szCs w:val="28"/>
              </w:rPr>
              <w:t>23.</w:t>
            </w:r>
          </w:p>
        </w:tc>
        <w:tc>
          <w:tcPr>
            <w:tcW w:w="8550" w:type="dxa"/>
            <w:gridSpan w:val="2"/>
          </w:tcPr>
          <w:p w14:paraId="1E3A2244" w14:textId="44360F7D" w:rsidR="000E0F40" w:rsidRPr="00A7493A" w:rsidRDefault="00671F2F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a=120</w:t>
            </w:r>
          </w:p>
        </w:tc>
        <w:tc>
          <w:tcPr>
            <w:tcW w:w="1098" w:type="dxa"/>
          </w:tcPr>
          <w:p w14:paraId="37414BD1" w14:textId="0527BF53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5863DE90" w14:textId="77777777" w:rsidTr="008A4B86">
        <w:trPr>
          <w:trHeight w:val="155"/>
        </w:trPr>
        <w:tc>
          <w:tcPr>
            <w:tcW w:w="882" w:type="dxa"/>
          </w:tcPr>
          <w:p w14:paraId="13579D18" w14:textId="553B6DFB" w:rsidR="000E0F40" w:rsidRPr="00A7493A" w:rsidRDefault="00CD4CCA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4.</w:t>
            </w:r>
          </w:p>
        </w:tc>
        <w:tc>
          <w:tcPr>
            <w:tcW w:w="8550" w:type="dxa"/>
            <w:gridSpan w:val="2"/>
          </w:tcPr>
          <w:p w14:paraId="24062631" w14:textId="77777777" w:rsidR="00CD4CCA" w:rsidRPr="00A7493A" w:rsidRDefault="00CD4CCA" w:rsidP="00CD4CCA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Length of the ladder = 500 cm</w:t>
            </w:r>
          </w:p>
          <w:p w14:paraId="1AF3F620" w14:textId="0E5048C2" w:rsidR="00CD4CCA" w:rsidRPr="00A7493A" w:rsidRDefault="00CD4CCA" w:rsidP="00CD4CCA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drawing>
                <wp:inline distT="0" distB="0" distL="0" distR="0" wp14:anchorId="1DA6D355" wp14:editId="77E7AFCD">
                  <wp:extent cx="1295400" cy="1133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35F8AD" w14:textId="77777777" w:rsidR="00CD4CCA" w:rsidRPr="00A7493A" w:rsidRDefault="00CD4CCA" w:rsidP="00CD4CCA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sin θ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00</m:t>
                  </m:r>
                </m:den>
              </m:f>
            </m:oMath>
          </w:p>
          <w:p w14:paraId="5D91D086" w14:textId="77777777" w:rsidR="00CD4CCA" w:rsidRPr="00A7493A" w:rsidRDefault="00CD4CCA" w:rsidP="00CD4CCA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Diff., cos θ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00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</m:oMath>
          </w:p>
          <w:p w14:paraId="3DF9900D" w14:textId="77777777" w:rsidR="00CD4CCA" w:rsidRPr="00A7493A" w:rsidRDefault="000C24E1" w:rsidP="00CD4CCA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</m:oMath>
            <w:r w:rsidR="00CD4CCA" w:rsidRPr="00A7493A">
              <w:rPr>
                <w:rFonts w:ascii="Times New Roman" w:hAnsi="Times New Roman"/>
                <w:sz w:val="28"/>
                <w:szCs w:val="28"/>
              </w:rPr>
              <w:t xml:space="preserve"> = -10 cm/sec</w:t>
            </w:r>
          </w:p>
          <w:p w14:paraId="2A1827BA" w14:textId="77777777" w:rsidR="00CD4CCA" w:rsidRPr="00A7493A" w:rsidRDefault="000C24E1" w:rsidP="00CD4CCA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</m:oMath>
            <w:r w:rsidR="00CD4CCA" w:rsidRPr="00A7493A">
              <w:rPr>
                <w:rFonts w:ascii="Times New Roman" w:hAnsi="Times New Roman"/>
                <w:sz w:val="28"/>
                <w:szCs w:val="28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00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</m:oMath>
            <w:r w:rsidR="00CD4CCA" w:rsidRPr="00A7493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 θ</m:t>
                  </m:r>
                </m:den>
              </m:f>
            </m:oMath>
          </w:p>
          <w:p w14:paraId="7BB8DEB6" w14:textId="77777777" w:rsidR="00CD4CCA" w:rsidRPr="00A7493A" w:rsidRDefault="00CD4CCA" w:rsidP="00CD4CCA">
            <w:pPr>
              <w:rPr>
                <w:rFonts w:ascii="Times New Roman" w:hAnsi="Times New Roman"/>
                <w:color w:val="231F20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500</m:t>
                  </m:r>
                </m:den>
              </m:f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0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.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50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0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0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00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-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0</m:t>
                  </m:r>
                </m:den>
              </m:f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- rad/sec</w:t>
            </w:r>
          </w:p>
          <w:p w14:paraId="23326767" w14:textId="0B97974A" w:rsidR="000E0F40" w:rsidRPr="00A7493A" w:rsidRDefault="000E0F40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  <w:tc>
          <w:tcPr>
            <w:tcW w:w="1098" w:type="dxa"/>
          </w:tcPr>
          <w:p w14:paraId="5FB5B168" w14:textId="146897E3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219A4550" w14:textId="77777777" w:rsidTr="008A4B86">
        <w:trPr>
          <w:trHeight w:val="155"/>
        </w:trPr>
        <w:tc>
          <w:tcPr>
            <w:tcW w:w="882" w:type="dxa"/>
          </w:tcPr>
          <w:p w14:paraId="765EF681" w14:textId="2C069E3B" w:rsidR="000E0F40" w:rsidRPr="00A7493A" w:rsidRDefault="006A7DD1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6.</w:t>
            </w:r>
          </w:p>
        </w:tc>
        <w:tc>
          <w:tcPr>
            <w:tcW w:w="8550" w:type="dxa"/>
            <w:gridSpan w:val="2"/>
          </w:tcPr>
          <w:p w14:paraId="4D093FA1" w14:textId="77777777" w:rsidR="00A7493A" w:rsidRPr="00A7493A" w:rsidRDefault="00A7493A" w:rsidP="00A7493A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I=</w:t>
            </w:r>
            <m:oMath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x</m:t>
                      </m:r>
                    </m:e>
                  </m:d>
                </m:e>
              </m:nary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dx= </w:t>
            </w:r>
            <m:oMath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(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-x</m:t>
                  </m:r>
                </m:e>
              </m:nary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)dx + </w:t>
            </w:r>
            <m:oMath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x</m:t>
                  </m:r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)dx+</w:t>
            </w:r>
            <m:oMath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(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-x</m:t>
                  </m:r>
                </m:e>
              </m:nary>
            </m:oMath>
            <w:r w:rsidRPr="00A7493A">
              <w:rPr>
                <w:rFonts w:ascii="Times New Roman" w:hAnsi="Times New Roman"/>
                <w:sz w:val="28"/>
                <w:szCs w:val="28"/>
              </w:rPr>
              <w:t>)dx</w:t>
            </w:r>
          </w:p>
          <w:p w14:paraId="76DAEFFB" w14:textId="77777777" w:rsidR="00A7493A" w:rsidRPr="00A7493A" w:rsidRDefault="00A7493A" w:rsidP="00A7493A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=11/4</w:t>
            </w:r>
          </w:p>
          <w:p w14:paraId="0148B41A" w14:textId="0BC208B4" w:rsidR="005C50FC" w:rsidRPr="00A7493A" w:rsidRDefault="005E73D5" w:rsidP="006A7DD1">
            <w:pPr>
              <w:jc w:val="both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t>OR</w:t>
            </w:r>
          </w:p>
          <w:p w14:paraId="519BE095" w14:textId="77777777" w:rsidR="005E73D5" w:rsidRPr="00A7493A" w:rsidRDefault="005E73D5" w:rsidP="005E73D5">
            <w:pPr>
              <w:rPr>
                <w:rStyle w:val="mjx-char"/>
                <w:rFonts w:ascii="Times New Roman" w:eastAsiaTheme="minorEastAsia" w:hAnsi="Times New Roman"/>
                <w:color w:val="000000"/>
                <w:sz w:val="28"/>
                <w:szCs w:val="28"/>
                <w:bdr w:val="none" w:sz="0" w:space="0" w:color="auto" w:frame="1"/>
              </w:rPr>
            </w:pP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Put  </w:t>
            </w:r>
            <w:r w:rsidRPr="00A7493A"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  <w:t xml:space="preserve"> x=</w:t>
            </w:r>
            <w:proofErr w:type="spellStart"/>
            <w:r w:rsidRPr="00A7493A"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  <w:t>ata</w:t>
            </w:r>
            <w:proofErr w:type="spellEnd"/>
            <m:oMath>
              <m:sSup>
                <m:sSupPr>
                  <m:ctrlPr>
                    <w:rPr>
                      <w:rStyle w:val="mjx-char"/>
                      <w:rFonts w:ascii="Cambria Math" w:eastAsia="Times New Roman" w:hAnsi="Cambria Math"/>
                      <w:i/>
                      <w:color w:val="000000"/>
                      <w:sz w:val="28"/>
                      <w:szCs w:val="28"/>
                      <w:bdr w:val="none" w:sz="0" w:space="0" w:color="auto" w:frame="1"/>
                    </w:rPr>
                  </m:ctrlPr>
                </m:sSupPr>
                <m:e>
                  <m:r>
                    <w:rPr>
                      <w:rStyle w:val="mjx-char"/>
                      <w:rFonts w:ascii="Cambria Math" w:hAnsi="Cambria Math"/>
                      <w:color w:val="000000"/>
                      <w:sz w:val="28"/>
                      <w:szCs w:val="28"/>
                      <w:bdr w:val="none" w:sz="0" w:space="0" w:color="auto" w:frame="1"/>
                    </w:rPr>
                    <m:t>n</m:t>
                  </m:r>
                </m:e>
                <m:sup>
                  <m:r>
                    <w:rPr>
                      <w:rStyle w:val="mjx-char"/>
                      <w:rFonts w:ascii="Cambria Math" w:hAnsi="Cambria Math"/>
                      <w:color w:val="000000"/>
                      <w:sz w:val="28"/>
                      <w:szCs w:val="28"/>
                      <w:bdr w:val="none" w:sz="0" w:space="0" w:color="auto" w:frame="1"/>
                    </w:rPr>
                    <m:t>2</m:t>
                  </m:r>
                </m:sup>
              </m:sSup>
              <m:r>
                <w:rPr>
                  <w:rStyle w:val="mjx-char"/>
                  <w:rFonts w:ascii="Cambria Math" w:eastAsia="Times New Roman" w:hAnsi="Cambria Math"/>
                  <w:color w:val="000000"/>
                  <w:sz w:val="28"/>
                  <w:szCs w:val="28"/>
                  <w:bdr w:val="none" w:sz="0" w:space="0" w:color="auto" w:frame="1"/>
                </w:rPr>
                <m:t>t</m:t>
              </m:r>
            </m:oMath>
          </w:p>
          <w:p w14:paraId="6403A56B" w14:textId="77777777" w:rsidR="005E73D5" w:rsidRPr="00A7493A" w:rsidRDefault="005E73D5" w:rsidP="005E73D5">
            <w:pPr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</w:pPr>
            <w:r w:rsidRPr="00A7493A"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  <w:t xml:space="preserve">          dx=2atantse</w:t>
            </w:r>
            <m:oMath>
              <m:sSup>
                <m:sSupPr>
                  <m:ctrlPr>
                    <w:rPr>
                      <w:rStyle w:val="mjx-char"/>
                      <w:rFonts w:ascii="Cambria Math" w:eastAsia="Times New Roman" w:hAnsi="Cambria Math"/>
                      <w:i/>
                      <w:color w:val="000000"/>
                      <w:sz w:val="28"/>
                      <w:szCs w:val="28"/>
                      <w:bdr w:val="none" w:sz="0" w:space="0" w:color="auto" w:frame="1"/>
                    </w:rPr>
                  </m:ctrlPr>
                </m:sSupPr>
                <m:e>
                  <m:r>
                    <w:rPr>
                      <w:rStyle w:val="mjx-char"/>
                      <w:rFonts w:ascii="Cambria Math" w:hAnsi="Cambria Math"/>
                      <w:color w:val="000000"/>
                      <w:sz w:val="28"/>
                      <w:szCs w:val="28"/>
                      <w:bdr w:val="none" w:sz="0" w:space="0" w:color="auto" w:frame="1"/>
                    </w:rPr>
                    <m:t>c </m:t>
                  </m:r>
                </m:e>
                <m:sup>
                  <m:r>
                    <w:rPr>
                      <w:rStyle w:val="mjx-char"/>
                      <w:rFonts w:ascii="Cambria Math" w:hAnsi="Cambria Math"/>
                      <w:color w:val="000000"/>
                      <w:sz w:val="28"/>
                      <w:szCs w:val="28"/>
                      <w:bdr w:val="none" w:sz="0" w:space="0" w:color="auto" w:frame="1"/>
                    </w:rPr>
                    <m:t>2</m:t>
                  </m:r>
                </m:sup>
              </m:sSup>
            </m:oMath>
            <w:r w:rsidRPr="00A7493A"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  <w:t>t dt</w:t>
            </w:r>
          </w:p>
          <w:p w14:paraId="7AEDEC49" w14:textId="77777777" w:rsidR="005E73D5" w:rsidRPr="00A7493A" w:rsidRDefault="005E73D5" w:rsidP="005E73D5">
            <w:pPr>
              <w:rPr>
                <w:rStyle w:val="mjx-char"/>
                <w:rFonts w:ascii="Times New Roman" w:eastAsiaTheme="minorEastAsia" w:hAnsi="Times New Roman"/>
                <w:color w:val="000000"/>
                <w:sz w:val="28"/>
                <w:szCs w:val="28"/>
                <w:bdr w:val="none" w:sz="0" w:space="0" w:color="auto" w:frame="1"/>
              </w:rPr>
            </w:pPr>
            <w:r w:rsidRPr="00A7493A">
              <w:rPr>
                <w:rStyle w:val="mjx-char"/>
                <w:rFonts w:ascii="Times New Roman" w:hAnsi="Times New Roman"/>
                <w:color w:val="000000"/>
                <w:sz w:val="28"/>
                <w:szCs w:val="28"/>
                <w:bdr w:val="none" w:sz="0" w:space="0" w:color="auto" w:frame="1"/>
              </w:rPr>
              <w:t>2a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Style w:val="mjx-char"/>
                      <w:rFonts w:ascii="Cambria Math" w:eastAsiaTheme="minorHAnsi" w:hAnsi="Cambria Math"/>
                      <w:i/>
                      <w:color w:val="000000"/>
                      <w:sz w:val="28"/>
                      <w:szCs w:val="28"/>
                      <w:bdr w:val="none" w:sz="0" w:space="0" w:color="auto" w:frame="1"/>
                    </w:rPr>
                  </m:ctrlPr>
                </m:naryPr>
                <m:sub/>
                <m:sup/>
                <m:e>
                  <m:r>
                    <w:rPr>
                      <w:rStyle w:val="mjx-char"/>
                      <w:rFonts w:ascii="Cambria Math" w:hAnsi="Cambria Math"/>
                      <w:color w:val="000000"/>
                      <w:sz w:val="28"/>
                      <w:szCs w:val="28"/>
                      <w:bdr w:val="none" w:sz="0" w:space="0" w:color="auto" w:frame="1"/>
                    </w:rPr>
                    <m:t>t tant se</m:t>
                  </m:r>
                  <m:sSup>
                    <m:sSupPr>
                      <m:ctrlPr>
                        <w:rPr>
                          <w:rStyle w:val="mjx-char"/>
                          <w:rFonts w:ascii="Cambria Math" w:eastAsiaTheme="minorHAnsi" w:hAnsi="Cambria Math"/>
                          <w:i/>
                          <w:color w:val="000000"/>
                          <w:sz w:val="28"/>
                          <w:szCs w:val="28"/>
                          <w:bdr w:val="none" w:sz="0" w:space="0" w:color="auto" w:frame="1"/>
                        </w:rPr>
                      </m:ctrlPr>
                    </m:sSupPr>
                    <m:e>
                      <m:r>
                        <w:rPr>
                          <w:rStyle w:val="mjx-char"/>
                          <w:rFonts w:ascii="Cambria Math" w:hAnsi="Cambria Math"/>
                          <w:color w:val="000000"/>
                          <w:sz w:val="28"/>
                          <w:szCs w:val="28"/>
                          <w:bdr w:val="none" w:sz="0" w:space="0" w:color="auto" w:frame="1"/>
                        </w:rPr>
                        <m:t>c</m:t>
                      </m:r>
                    </m:e>
                    <m:sup>
                      <m:r>
                        <w:rPr>
                          <w:rStyle w:val="mjx-char"/>
                          <w:rFonts w:ascii="Cambria Math" w:hAnsi="Cambria Math"/>
                          <w:color w:val="000000"/>
                          <w:sz w:val="28"/>
                          <w:szCs w:val="28"/>
                          <w:bdr w:val="none" w:sz="0" w:space="0" w:color="auto" w:frame="1"/>
                        </w:rPr>
                        <m:t>2</m:t>
                      </m:r>
                    </m:sup>
                  </m:sSup>
                </m:e>
              </m:nary>
              <m:r>
                <w:rPr>
                  <w:rStyle w:val="mjx-char"/>
                  <w:rFonts w:ascii="Cambria Math" w:hAnsi="Cambria Math"/>
                  <w:color w:val="000000"/>
                  <w:sz w:val="28"/>
                  <w:szCs w:val="28"/>
                  <w:bdr w:val="none" w:sz="0" w:space="0" w:color="auto" w:frame="1"/>
                </w:rPr>
                <m:t>t</m:t>
              </m:r>
            </m:oMath>
            <w:r w:rsidRPr="00A7493A">
              <w:rPr>
                <w:rStyle w:val="mjx-char"/>
                <w:rFonts w:ascii="Times New Roman" w:eastAsiaTheme="minorEastAsia" w:hAnsi="Times New Roman"/>
                <w:color w:val="000000"/>
                <w:sz w:val="28"/>
                <w:szCs w:val="28"/>
                <w:bdr w:val="none" w:sz="0" w:space="0" w:color="auto" w:frame="1"/>
              </w:rPr>
              <w:t xml:space="preserve"> dt</w:t>
            </w:r>
          </w:p>
          <w:p w14:paraId="148E9460" w14:textId="77777777" w:rsidR="005E73D5" w:rsidRPr="00A7493A" w:rsidRDefault="005E73D5" w:rsidP="005E73D5">
            <w:pPr>
              <w:rPr>
                <w:rFonts w:ascii="Times New Roman" w:eastAsia="Times New Roman" w:hAnsi="Times New Roman"/>
                <w:sz w:val="28"/>
                <w:szCs w:val="28"/>
              </w:rPr>
            </w:pPr>
            <w:proofErr w:type="gramStart"/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a(</w:t>
            </w:r>
            <w:proofErr w:type="gramEnd"/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t sec</w:t>
            </w:r>
            <w:r w:rsidRPr="00A7493A">
              <w:rPr>
                <w:rFonts w:ascii="Times New Roman" w:eastAsia="Times New Roman" w:hAnsi="Times New Roman"/>
                <w:sz w:val="28"/>
                <w:szCs w:val="28"/>
                <w:vertAlign w:val="superscript"/>
              </w:rPr>
              <w:t>2</w:t>
            </w: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t – tant) +C</w:t>
            </w:r>
          </w:p>
          <w:p w14:paraId="3423AE1F" w14:textId="7D8E9816" w:rsidR="000E0F40" w:rsidRPr="00A7493A" w:rsidRDefault="005E73D5" w:rsidP="005E73D5">
            <w:pPr>
              <w:rPr>
                <w:rFonts w:ascii="Times New Roman" w:eastAsia="Times New Roman" w:hAnsi="Times New Roman"/>
                <w:sz w:val="28"/>
                <w:szCs w:val="28"/>
              </w:rPr>
            </w:pPr>
            <w:proofErr w:type="gramStart"/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lastRenderedPageBreak/>
              <w:t>a(</w:t>
            </w:r>
            <w:proofErr w:type="gramEnd"/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1+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x</m:t>
                  </m:r>
                </m:num>
                <m:den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a</m:t>
                  </m:r>
                </m:den>
              </m:f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) </w:t>
            </w:r>
            <m:oMath>
              <m:func>
                <m:funcPr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-1</m:t>
                      </m:r>
                    </m:sup>
                  </m:sSup>
                </m:fName>
                <m:e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8"/>
                              <w:szCs w:val="28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8"/>
                              <w:szCs w:val="28"/>
                            </w:rPr>
                            <m:t>a</m:t>
                          </m:r>
                        </m:den>
                      </m:f>
                    </m:e>
                  </m:rad>
                </m:e>
              </m:func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-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a</m:t>
                      </m:r>
                    </m:den>
                  </m:f>
                </m:e>
              </m:rad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 +C</w:t>
            </w:r>
          </w:p>
        </w:tc>
        <w:tc>
          <w:tcPr>
            <w:tcW w:w="1098" w:type="dxa"/>
          </w:tcPr>
          <w:p w14:paraId="57DBAD75" w14:textId="5E0F9806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65AF0D9E" w14:textId="77777777" w:rsidTr="008A4B86">
        <w:trPr>
          <w:trHeight w:val="155"/>
        </w:trPr>
        <w:tc>
          <w:tcPr>
            <w:tcW w:w="882" w:type="dxa"/>
          </w:tcPr>
          <w:p w14:paraId="3661BF71" w14:textId="6B5DD652" w:rsidR="000E0F40" w:rsidRPr="00A7493A" w:rsidRDefault="000A5C0C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7.</w:t>
            </w:r>
          </w:p>
        </w:tc>
        <w:tc>
          <w:tcPr>
            <w:tcW w:w="8550" w:type="dxa"/>
            <w:gridSpan w:val="2"/>
          </w:tcPr>
          <w:p w14:paraId="05A30E3B" w14:textId="5B5DA842" w:rsidR="00D34C3D" w:rsidRPr="00A7493A" w:rsidRDefault="000C24E1" w:rsidP="00D34C3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=-2sint+2 sin2t</m:t>
              </m:r>
            </m:oMath>
            <w:r w:rsidR="00D34C3D"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         </w:t>
            </w:r>
          </w:p>
          <w:p w14:paraId="5B65AC39" w14:textId="330CDA59" w:rsidR="00D34C3D" w:rsidRPr="00A7493A" w:rsidRDefault="000C24E1" w:rsidP="00D34C3D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t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=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cost-2cos2t</m:t>
              </m:r>
            </m:oMath>
            <w:r w:rsidR="00D34C3D"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            </w:t>
            </w:r>
          </w:p>
          <w:p w14:paraId="668CE8C9" w14:textId="77777777" w:rsidR="00D34C3D" w:rsidRPr="00A7493A" w:rsidRDefault="00D34C3D" w:rsidP="00D34C3D">
            <w:pPr>
              <w:rPr>
                <w:rFonts w:ascii="Times New Roman" w:eastAsiaTheme="minorHAnsi" w:hAnsi="Times New Roman"/>
                <w:sz w:val="28"/>
                <w:szCs w:val="28"/>
              </w:rPr>
            </w:pPr>
          </w:p>
          <w:p w14:paraId="46CB5E4E" w14:textId="0F21512A" w:rsidR="00D34C3D" w:rsidRPr="00A7493A" w:rsidRDefault="000C24E1" w:rsidP="00D34C3D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dx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cost-2cos2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-2sint+2 sin2t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=</m:t>
              </m:r>
              <m:func>
                <m:funcPr>
                  <m:ctrlPr>
                    <w:rPr>
                      <w:rFonts w:ascii="Cambria Math" w:eastAsiaTheme="minorEastAsia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ta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3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oMath>
            <w:r w:rsidR="00D34C3D"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  </w:t>
            </w:r>
          </w:p>
          <w:p w14:paraId="02EDB6C6" w14:textId="77777777" w:rsidR="00D34C3D" w:rsidRPr="00A7493A" w:rsidRDefault="00D34C3D" w:rsidP="00D34C3D">
            <w:pPr>
              <w:rPr>
                <w:rFonts w:ascii="Times New Roman" w:eastAsiaTheme="minorHAnsi" w:hAnsi="Times New Roman"/>
                <w:sz w:val="28"/>
                <w:szCs w:val="28"/>
              </w:rPr>
            </w:pPr>
          </w:p>
          <w:p w14:paraId="748974A3" w14:textId="0C338104" w:rsidR="00D34C3D" w:rsidRPr="00A7493A" w:rsidRDefault="000C24E1" w:rsidP="00D34C3D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8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ec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3t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)cosec(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oMath>
            <w:r w:rsidR="00D34C3D"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</w:t>
            </w:r>
          </w:p>
          <w:p w14:paraId="5EFA206D" w14:textId="1A40AA0C" w:rsidR="000E0F40" w:rsidRPr="00A7493A" w:rsidRDefault="000E0F40" w:rsidP="00D34C3D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  <w:tc>
          <w:tcPr>
            <w:tcW w:w="1098" w:type="dxa"/>
          </w:tcPr>
          <w:p w14:paraId="3CBACF4A" w14:textId="419AAB9D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E0F40" w:rsidRPr="00A7493A" w14:paraId="669E4527" w14:textId="77777777" w:rsidTr="008A4B86">
        <w:trPr>
          <w:trHeight w:val="155"/>
        </w:trPr>
        <w:tc>
          <w:tcPr>
            <w:tcW w:w="882" w:type="dxa"/>
          </w:tcPr>
          <w:p w14:paraId="71A2C9DF" w14:textId="1EE83EBD" w:rsidR="000E0F40" w:rsidRPr="00A7493A" w:rsidRDefault="005E73D5" w:rsidP="000E0F40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8</w:t>
            </w:r>
          </w:p>
        </w:tc>
        <w:tc>
          <w:tcPr>
            <w:tcW w:w="8550" w:type="dxa"/>
            <w:gridSpan w:val="2"/>
          </w:tcPr>
          <w:p w14:paraId="3E6B9EB8" w14:textId="2F9F2EAE" w:rsidR="000E0F40" w:rsidRPr="00A7493A" w:rsidRDefault="000C24E1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1+logx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x</m:t>
                      </m:r>
                    </m:den>
                  </m:f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dx+</m:t>
                  </m:r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8"/>
                              <w:szCs w:val="28"/>
                            </w:rPr>
                            <m:t>2y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8"/>
                              <w:szCs w:val="2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dy</m:t>
                      </m:r>
                    </m:e>
                  </m:nary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=0</m:t>
                  </m:r>
                </m:e>
              </m:nary>
            </m:oMath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   let 1+ </w:t>
            </w:r>
            <w:proofErr w:type="spellStart"/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>logx</w:t>
            </w:r>
            <w:proofErr w:type="spellEnd"/>
            <w:r w:rsidR="00A7493A"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</w:t>
            </w:r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>=</w:t>
            </w:r>
            <w:r w:rsidR="00A7493A"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</w:t>
            </w:r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>t &amp; 1+y</w:t>
            </w:r>
            <w:r w:rsidR="00205420" w:rsidRPr="00A7493A">
              <w:rPr>
                <w:rFonts w:ascii="Times New Roman" w:eastAsia="Times New Roman" w:hAnsi="Times New Roman"/>
                <w:sz w:val="28"/>
                <w:szCs w:val="28"/>
                <w:vertAlign w:val="superscript"/>
              </w:rPr>
              <w:t>2</w:t>
            </w:r>
            <w:r w:rsidR="00A7493A" w:rsidRPr="00A7493A">
              <w:rPr>
                <w:rFonts w:ascii="Times New Roman" w:eastAsia="Times New Roman" w:hAnsi="Times New Roman"/>
                <w:sz w:val="28"/>
                <w:szCs w:val="28"/>
                <w:vertAlign w:val="superscript"/>
              </w:rPr>
              <w:t xml:space="preserve"> </w:t>
            </w:r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>=</w:t>
            </w:r>
            <w:r w:rsidR="00A7493A"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</w:t>
            </w:r>
            <w:r w:rsidR="00205420" w:rsidRPr="00A7493A">
              <w:rPr>
                <w:rFonts w:ascii="Times New Roman" w:eastAsia="Times New Roman" w:hAnsi="Times New Roman"/>
                <w:sz w:val="28"/>
                <w:szCs w:val="28"/>
              </w:rPr>
              <w:t>u</w:t>
            </w:r>
          </w:p>
          <w:p w14:paraId="441F686E" w14:textId="77777777" w:rsidR="00205420" w:rsidRPr="00A7493A" w:rsidRDefault="000C24E1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Times New Roman" w:hAnsi="Cambria Math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="Times New Roman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8"/>
                            <w:szCs w:val="28"/>
                          </w:rPr>
                          <m:t>1+logx</m:t>
                        </m:r>
                      </m:e>
                    </m:d>
                  </m:e>
                  <m:sup>
                    <m:r>
                      <w:rPr>
                        <w:rFonts w:ascii="Cambria Math" w:eastAsia="Times New Roman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/>
                    <w:sz w:val="28"/>
                    <w:szCs w:val="28"/>
                  </w:rPr>
                  <m:t>+log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8"/>
                        <w:szCs w:val="28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Times New Roman" w:hAnsi="Cambria Math"/>
                    <w:sz w:val="28"/>
                    <w:szCs w:val="28"/>
                  </w:rPr>
                  <m:t>=c</m:t>
                </m:r>
              </m:oMath>
            </m:oMathPara>
          </w:p>
          <w:p w14:paraId="1696D3FB" w14:textId="77777777" w:rsidR="00406835" w:rsidRPr="00A7493A" w:rsidRDefault="00406835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  <w:p w14:paraId="78127978" w14:textId="21F83985" w:rsidR="00406835" w:rsidRPr="00A7493A" w:rsidRDefault="00406835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>OR</w:t>
            </w:r>
          </w:p>
          <w:p w14:paraId="0F4E1583" w14:textId="77777777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Since this is a linear differential equation, </w:t>
            </w:r>
          </w:p>
          <w:p w14:paraId="419C01E8" w14:textId="77777777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IF =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</m:oMath>
          </w:p>
          <w:p w14:paraId="36262B15" w14:textId="77777777" w:rsidR="00A7493A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solution is </w:t>
            </w:r>
          </w:p>
          <w:p w14:paraId="7917A7F1" w14:textId="7A51FB64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y.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3x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sin2x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3x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+C</m:t>
                    </m:r>
                  </m:e>
                </m:nary>
              </m:oMath>
            </m:oMathPara>
          </w:p>
          <w:p w14:paraId="1B92D1F9" w14:textId="77777777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Integrating the RHS by parts,</w:t>
            </w:r>
          </w:p>
          <w:p w14:paraId="6A8DF607" w14:textId="77777777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sin2x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3x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dx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13</m:t>
                      </m:r>
                    </m:den>
                  </m:f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3sin2x+2cos2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632449B3" w14:textId="77777777" w:rsidR="00A62E34" w:rsidRPr="00A7493A" w:rsidRDefault="00A62E34" w:rsidP="00A62E34">
            <w:pPr>
              <w:spacing w:before="24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Hence solution becomes,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y.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3</m:t>
                      </m:r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-3x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3sin2x+2cos2x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4AC3688D" w14:textId="022C4C18" w:rsidR="00406835" w:rsidRPr="00A7493A" w:rsidRDefault="00A62E34" w:rsidP="00A62E34">
            <w:pPr>
              <w:spacing w:after="0"/>
              <w:rPr>
                <w:rFonts w:ascii="Times New Roman" w:eastAsia="Times New Roman" w:hAnsi="Times New Roman"/>
                <w:b/>
                <w:bCs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So, solution is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y= 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3sin2x+2cos2x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13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+C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x</m:t>
                  </m:r>
                </m:sup>
              </m:sSup>
            </m:oMath>
          </w:p>
          <w:p w14:paraId="0FEC995A" w14:textId="77777777" w:rsidR="00406835" w:rsidRPr="00A7493A" w:rsidRDefault="00406835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  <w:p w14:paraId="3CB3143E" w14:textId="77777777" w:rsidR="00406835" w:rsidRPr="00A7493A" w:rsidRDefault="00406835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  <w:p w14:paraId="0D2767C0" w14:textId="77CADDFC" w:rsidR="00406835" w:rsidRPr="00A7493A" w:rsidRDefault="00406835" w:rsidP="000E0F40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  <w:tc>
          <w:tcPr>
            <w:tcW w:w="1098" w:type="dxa"/>
          </w:tcPr>
          <w:p w14:paraId="3BC3EE6B" w14:textId="51B0B46A" w:rsidR="000E0F40" w:rsidRPr="00A7493A" w:rsidRDefault="000E0F40" w:rsidP="000E0F40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6764D213" w14:textId="77777777" w:rsidTr="008A4B86">
        <w:trPr>
          <w:trHeight w:val="155"/>
        </w:trPr>
        <w:tc>
          <w:tcPr>
            <w:tcW w:w="882" w:type="dxa"/>
          </w:tcPr>
          <w:p w14:paraId="335DEA95" w14:textId="7577E126" w:rsidR="006A7DD1" w:rsidRPr="00A7493A" w:rsidRDefault="00D34C3D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29.</w:t>
            </w:r>
          </w:p>
        </w:tc>
        <w:tc>
          <w:tcPr>
            <w:tcW w:w="8550" w:type="dxa"/>
            <w:gridSpan w:val="2"/>
          </w:tcPr>
          <w:p w14:paraId="6D033B3E" w14:textId="7014D7EE" w:rsidR="006A7DD1" w:rsidRPr="00A7493A" w:rsidRDefault="006A7DD1" w:rsidP="006A7DD1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Minimize Z = 5x + 10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y ,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x + 2y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≤120</m:t>
              </m:r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x+ y ≥60</m:t>
              </m:r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x - 2y ≥0</m:t>
              </m:r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x , y ≥0</m:t>
              </m:r>
            </m:oMath>
          </w:p>
          <w:p w14:paraId="71E28F7E" w14:textId="6FED82CE" w:rsidR="006A7DD1" w:rsidRPr="00A7493A" w:rsidRDefault="006A7DD1" w:rsidP="006A7D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drawing>
                <wp:inline distT="0" distB="0" distL="0" distR="0" wp14:anchorId="36679D24" wp14:editId="5D5A654F">
                  <wp:extent cx="5114925" cy="28670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4925" cy="2867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17"/>
              <w:gridCol w:w="1843"/>
            </w:tblGrid>
            <w:tr w:rsidR="006A7DD1" w:rsidRPr="00A7493A" w14:paraId="7679DE98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BA7D547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Corner points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0ADCC0E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Z= 5x + 10 y </w:t>
                  </w:r>
                </w:p>
              </w:tc>
            </w:tr>
            <w:tr w:rsidR="006A7DD1" w:rsidRPr="00A7493A" w14:paraId="1C4C7B51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C5D5F2F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A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6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 , 0)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519728D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300</w:t>
                  </w:r>
                </w:p>
              </w:tc>
            </w:tr>
            <w:tr w:rsidR="006A7DD1" w:rsidRPr="00A7493A" w14:paraId="7258C122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D23A213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 B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12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, 0 )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B0D8FF7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600</w:t>
                  </w:r>
                </w:p>
              </w:tc>
            </w:tr>
            <w:tr w:rsidR="006A7DD1" w:rsidRPr="00A7493A" w14:paraId="0DC8D4AF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1F61D5A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C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6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, 30 )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9D0E407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600</w:t>
                  </w:r>
                </w:p>
              </w:tc>
            </w:tr>
            <w:tr w:rsidR="006A7DD1" w:rsidRPr="00A7493A" w14:paraId="291D66B0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C9405E1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D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4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, 20 )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5B26D72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400</w:t>
                  </w:r>
                </w:p>
              </w:tc>
            </w:tr>
          </w:tbl>
          <w:p w14:paraId="67F93139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The minimum value of Z = 300 at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( 60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>, 0)</w:t>
            </w:r>
          </w:p>
          <w:p w14:paraId="4A3A5208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7493A">
              <w:rPr>
                <w:rFonts w:ascii="Times New Roman" w:hAnsi="Times New Roman"/>
                <w:b/>
                <w:sz w:val="28"/>
                <w:szCs w:val="28"/>
              </w:rPr>
              <w:t>OR</w:t>
            </w:r>
          </w:p>
          <w:p w14:paraId="07FBBF19" w14:textId="40F97BFD" w:rsidR="006A7DD1" w:rsidRPr="00A7493A" w:rsidRDefault="006A7DD1" w:rsidP="006A7DD1">
            <w:pPr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</w:t>
            </w:r>
            <w:proofErr w:type="spellStart"/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Maximise</w:t>
            </w:r>
            <w:proofErr w:type="spellEnd"/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Z = 2x + 5</w:t>
            </w:r>
            <w:proofErr w:type="gramStart"/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>y ,</w:t>
            </w:r>
            <w:proofErr w:type="gramEnd"/>
            <w:r w:rsidRPr="00A7493A">
              <w:rPr>
                <w:rFonts w:ascii="Times New Roman" w:hAnsi="Times New Roman"/>
                <w:bCs/>
                <w:sz w:val="28"/>
                <w:szCs w:val="28"/>
              </w:rPr>
              <w:t xml:space="preserve">  2x+ 4y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≤8, 3x +y ≤6, x+ y ≤4, x ≥0,y≥0</m:t>
              </m:r>
            </m:oMath>
          </w:p>
          <w:p w14:paraId="5FDEE165" w14:textId="12E4431B" w:rsidR="006A7DD1" w:rsidRPr="00A7493A" w:rsidRDefault="006A7DD1" w:rsidP="006A7DD1">
            <w:pPr>
              <w:jc w:val="both"/>
              <w:rPr>
                <w:rFonts w:ascii="Times New Roman" w:hAnsi="Times New Roman"/>
                <w:b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lastRenderedPageBreak/>
              <w:drawing>
                <wp:inline distT="0" distB="0" distL="0" distR="0" wp14:anchorId="40043EA0" wp14:editId="6D669162">
                  <wp:extent cx="4562475" cy="308610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2475" cy="308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79CC31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noProof/>
                <w:sz w:val="28"/>
                <w:szCs w:val="28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17"/>
              <w:gridCol w:w="1843"/>
            </w:tblGrid>
            <w:tr w:rsidR="006A7DD1" w:rsidRPr="00A7493A" w14:paraId="05D21DC0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F9B27E0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Corner points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0E559F6F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Z= 2x + 5 y </w:t>
                  </w:r>
                </w:p>
              </w:tc>
            </w:tr>
            <w:tr w:rsidR="006A7DD1" w:rsidRPr="00A7493A" w14:paraId="7D4B8CFC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8CBF99B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A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 , 0)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433AB9D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0</w:t>
                  </w:r>
                </w:p>
              </w:tc>
            </w:tr>
            <w:tr w:rsidR="006A7DD1" w:rsidRPr="00A7493A" w14:paraId="47E8421C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66C8F90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 B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2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, 0 )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DCC766F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4</w:t>
                  </w:r>
                </w:p>
              </w:tc>
            </w:tr>
            <w:tr w:rsidR="006A7DD1" w:rsidRPr="00A7493A" w14:paraId="6A153D55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43D1872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C </w:t>
                  </w:r>
                  <w:proofErr w:type="gramStart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( 0</w:t>
                  </w:r>
                  <w:proofErr w:type="gramEnd"/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, 2 )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6DF92F3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>10</w:t>
                  </w:r>
                </w:p>
              </w:tc>
            </w:tr>
            <w:tr w:rsidR="006A7DD1" w:rsidRPr="00A7493A" w14:paraId="759304C3" w14:textId="77777777" w:rsidTr="000D107A">
              <w:tc>
                <w:tcPr>
                  <w:tcW w:w="20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BDEC38A" w14:textId="77777777" w:rsidR="006A7DD1" w:rsidRPr="00A7493A" w:rsidRDefault="006A7DD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D (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den>
                    </m:f>
                  </m:oMath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, </w:t>
                  </w:r>
                  <m:oMath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den>
                    </m:f>
                  </m:oMath>
                  <w:r w:rsidRPr="00A7493A">
                    <w:rPr>
                      <w:rFonts w:ascii="Times New Roman" w:hAnsi="Times New Roman"/>
                      <w:sz w:val="28"/>
                      <w:szCs w:val="28"/>
                    </w:rPr>
                    <w:t xml:space="preserve"> ) </w:t>
                  </w:r>
                </w:p>
              </w:tc>
              <w:tc>
                <w:tcPr>
                  <w:tcW w:w="184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C0060EC" w14:textId="77777777" w:rsidR="006A7DD1" w:rsidRPr="00A7493A" w:rsidRDefault="000C24E1" w:rsidP="006A7DD1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sz w:val="28"/>
                      <w:szCs w:val="28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46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5</m:t>
                          </m:r>
                        </m:den>
                      </m:f>
                    </m:oMath>
                  </m:oMathPara>
                </w:p>
              </w:tc>
            </w:tr>
          </w:tbl>
          <w:p w14:paraId="242AB489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The maximum value of Z = 10 at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( 0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>, 2)</w:t>
            </w:r>
          </w:p>
          <w:p w14:paraId="34FD31B1" w14:textId="7F645A68" w:rsidR="006A7DD1" w:rsidRPr="00A7493A" w:rsidRDefault="006A7DD1" w:rsidP="006A7DD1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</w:p>
        </w:tc>
        <w:tc>
          <w:tcPr>
            <w:tcW w:w="1098" w:type="dxa"/>
          </w:tcPr>
          <w:p w14:paraId="70682BCA" w14:textId="47ED3434" w:rsidR="006A7DD1" w:rsidRPr="00A7493A" w:rsidRDefault="006A7DD1" w:rsidP="006A7DD1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2E82BC5C" w14:textId="77777777" w:rsidTr="008A4B86">
        <w:trPr>
          <w:trHeight w:val="155"/>
        </w:trPr>
        <w:tc>
          <w:tcPr>
            <w:tcW w:w="882" w:type="dxa"/>
          </w:tcPr>
          <w:p w14:paraId="135F148E" w14:textId="5919DDCA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3</w:t>
            </w:r>
            <w:r w:rsidR="00075D8A" w:rsidRPr="00A7493A">
              <w:rPr>
                <w:rFonts w:ascii="Times New Roman" w:hAnsi="Times New Roman"/>
                <w:sz w:val="28"/>
                <w:szCs w:val="28"/>
              </w:rPr>
              <w:t>0.</w:t>
            </w:r>
          </w:p>
        </w:tc>
        <w:tc>
          <w:tcPr>
            <w:tcW w:w="8550" w:type="dxa"/>
            <w:gridSpan w:val="2"/>
          </w:tcPr>
          <w:p w14:paraId="41A4407C" w14:textId="0C4EA0B3" w:rsidR="006A7DD1" w:rsidRPr="00A7493A" w:rsidRDefault="00075D8A" w:rsidP="006A7DD1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drawing>
                <wp:inline distT="0" distB="0" distL="0" distR="0" wp14:anchorId="3F779D83" wp14:editId="6AE2840D">
                  <wp:extent cx="4598035" cy="2294890"/>
                  <wp:effectExtent l="0" t="0" r="0" b="0"/>
                  <wp:docPr id="1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035" cy="2294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98" w:type="dxa"/>
          </w:tcPr>
          <w:p w14:paraId="554AB807" w14:textId="7726C1FA" w:rsidR="006A7DD1" w:rsidRPr="00A7493A" w:rsidRDefault="006A7DD1" w:rsidP="006A7DD1">
            <w:pPr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2B21F93B" w14:textId="77777777" w:rsidTr="008A4B86">
        <w:trPr>
          <w:trHeight w:val="155"/>
        </w:trPr>
        <w:tc>
          <w:tcPr>
            <w:tcW w:w="882" w:type="dxa"/>
          </w:tcPr>
          <w:p w14:paraId="7B6BCC78" w14:textId="66D414E0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    3</w:t>
            </w:r>
            <w:r w:rsidR="00075D8A" w:rsidRPr="00A7493A">
              <w:rPr>
                <w:rFonts w:ascii="Times New Roman" w:hAnsi="Times New Roman"/>
                <w:sz w:val="28"/>
                <w:szCs w:val="28"/>
              </w:rPr>
              <w:t>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  <w:tc>
          <w:tcPr>
            <w:tcW w:w="8550" w:type="dxa"/>
            <w:gridSpan w:val="2"/>
          </w:tcPr>
          <w:p w14:paraId="540DCA23" w14:textId="77777777" w:rsidR="006A7DD1" w:rsidRPr="00A7493A" w:rsidRDefault="006A7DD1" w:rsidP="006A7DD1">
            <w:pPr>
              <w:spacing w:after="0"/>
              <w:rPr>
                <w:rFonts w:ascii="Times New Roman" w:eastAsiaTheme="minorHAnsi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HAnsi" w:hAnsi="Times New Roman"/>
                <w:position w:val="-62"/>
                <w:sz w:val="28"/>
                <w:szCs w:val="28"/>
              </w:rPr>
              <w:object w:dxaOrig="4110" w:dyaOrig="1350" w14:anchorId="2284B5B4">
                <v:shape id="_x0000_i1030" type="#_x0000_t75" style="width:205.5pt;height:67.5pt" o:ole="">
                  <v:imagedata r:id="rId22" o:title=""/>
                </v:shape>
                <o:OLEObject Type="Embed" ProgID="Equation.3" ShapeID="_x0000_i1030" DrawAspect="Content" ObjectID="_1761894051" r:id="rId23"/>
              </w:object>
            </w:r>
          </w:p>
          <w:p w14:paraId="1A5869E9" w14:textId="77777777" w:rsidR="006A7DD1" w:rsidRPr="00A7493A" w:rsidRDefault="006A7DD1" w:rsidP="006A7D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Let </w:t>
            </w:r>
            <w:r w:rsidRPr="00A7493A">
              <w:rPr>
                <w:rFonts w:ascii="Times New Roman" w:eastAsiaTheme="minorHAnsi" w:hAnsi="Times New Roman"/>
                <w:position w:val="-62"/>
                <w:sz w:val="28"/>
                <w:szCs w:val="28"/>
              </w:rPr>
              <w:object w:dxaOrig="7200" w:dyaOrig="1350" w14:anchorId="094CDFAE">
                <v:shape id="_x0000_i1031" type="#_x0000_t75" style="width:5in;height:67.5pt" o:ole="">
                  <v:imagedata r:id="rId24" o:title=""/>
                </v:shape>
                <o:OLEObject Type="Embed" ProgID="Equation.3" ShapeID="_x0000_i1031" DrawAspect="Content" ObjectID="_1761894052" r:id="rId25"/>
              </w:object>
            </w:r>
          </w:p>
          <w:p w14:paraId="4CE3E151" w14:textId="7702792D" w:rsidR="006A7DD1" w:rsidRPr="00A7493A" w:rsidRDefault="006A7DD1" w:rsidP="006A7D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Hence it is not a homogenous differential equation.                              </w:t>
            </w:r>
          </w:p>
          <w:p w14:paraId="5D47B9D0" w14:textId="34EFA0F8" w:rsidR="006A7DD1" w:rsidRPr="00A7493A" w:rsidRDefault="006A7DD1" w:rsidP="006A7D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Putting </w:t>
            </w:r>
            <w:r w:rsidRPr="00A7493A">
              <w:rPr>
                <w:rFonts w:ascii="Times New Roman" w:eastAsiaTheme="minorHAnsi" w:hAnsi="Times New Roman"/>
                <w:position w:val="-24"/>
                <w:sz w:val="28"/>
                <w:szCs w:val="28"/>
              </w:rPr>
              <w:object w:dxaOrig="3270" w:dyaOrig="630" w14:anchorId="652DC963">
                <v:shape id="_x0000_i1032" type="#_x0000_t75" style="width:163.5pt;height:30.75pt" o:ole="">
                  <v:imagedata r:id="rId26" o:title=""/>
                </v:shape>
                <o:OLEObject Type="Embed" ProgID="Equation.3" ShapeID="_x0000_i1032" DrawAspect="Content" ObjectID="_1761894053" r:id="rId27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          </w:t>
            </w:r>
          </w:p>
          <w:p w14:paraId="23B05527" w14:textId="67FF1A0A" w:rsidR="006A7DD1" w:rsidRPr="00A7493A" w:rsidRDefault="006A7DD1" w:rsidP="006A7D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HAnsi" w:hAnsi="Times New Roman"/>
                <w:position w:val="-28"/>
                <w:sz w:val="28"/>
                <w:szCs w:val="28"/>
              </w:rPr>
              <w:object w:dxaOrig="6450" w:dyaOrig="690" w14:anchorId="2893B721">
                <v:shape id="_x0000_i1033" type="#_x0000_t75" style="width:322.5pt;height:34.5pt" o:ole="">
                  <v:imagedata r:id="rId28" o:title=""/>
                </v:shape>
                <o:OLEObject Type="Embed" ProgID="Equation.3" ShapeID="_x0000_i1033" DrawAspect="Content" ObjectID="_1761894054" r:id="rId29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</w:t>
            </w:r>
          </w:p>
          <w:p w14:paraId="71900104" w14:textId="3EBF84EC" w:rsidR="006A7DD1" w:rsidRPr="00A7493A" w:rsidRDefault="006A7DD1" w:rsidP="006A7DD1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Integrating both sides, we get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180" w:dyaOrig="330" w14:anchorId="45E53080">
                <v:shape id="_x0000_i1034" type="#_x0000_t75" style="width:9pt;height:17.25pt" o:ole="">
                  <v:imagedata r:id="rId30" o:title=""/>
                </v:shape>
                <o:OLEObject Type="Embed" ProgID="Equation.3" ShapeID="_x0000_i1034" DrawAspect="Content" ObjectID="_1761894055" r:id="rId31"/>
              </w:object>
            </w:r>
            <w:r w:rsidRPr="00A7493A">
              <w:rPr>
                <w:rFonts w:ascii="Times New Roman" w:eastAsiaTheme="minorHAnsi" w:hAnsi="Times New Roman"/>
                <w:position w:val="-28"/>
                <w:sz w:val="28"/>
                <w:szCs w:val="28"/>
              </w:rPr>
              <w:object w:dxaOrig="4500" w:dyaOrig="690" w14:anchorId="04826B3B">
                <v:shape id="_x0000_i1035" type="#_x0000_t75" style="width:225pt;height:34.5pt" o:ole="">
                  <v:imagedata r:id="rId32" o:title=""/>
                </v:shape>
                <o:OLEObject Type="Embed" ProgID="Equation.3" ShapeID="_x0000_i1035" DrawAspect="Content" ObjectID="_1761894056" r:id="rId33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</w:t>
            </w:r>
          </w:p>
        </w:tc>
        <w:tc>
          <w:tcPr>
            <w:tcW w:w="1098" w:type="dxa"/>
          </w:tcPr>
          <w:p w14:paraId="3C83E62C" w14:textId="755EFB1C" w:rsidR="006A7DD1" w:rsidRPr="00A7493A" w:rsidRDefault="006A7DD1" w:rsidP="006A7DD1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59B09082" w14:textId="77777777" w:rsidTr="008A4B86">
        <w:trPr>
          <w:trHeight w:val="155"/>
        </w:trPr>
        <w:tc>
          <w:tcPr>
            <w:tcW w:w="882" w:type="dxa"/>
          </w:tcPr>
          <w:p w14:paraId="78C136F3" w14:textId="3559F295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</w:t>
            </w:r>
            <w:r w:rsidR="00B90208" w:rsidRPr="00A7493A">
              <w:rPr>
                <w:rFonts w:ascii="Times New Roman" w:hAnsi="Times New Roman"/>
                <w:sz w:val="28"/>
                <w:szCs w:val="28"/>
              </w:rPr>
              <w:t>2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.</w:t>
            </w:r>
          </w:p>
        </w:tc>
        <w:tc>
          <w:tcPr>
            <w:tcW w:w="8550" w:type="dxa"/>
            <w:gridSpan w:val="2"/>
          </w:tcPr>
          <w:p w14:paraId="0BDB9758" w14:textId="5358B8A3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61312" behindDoc="1" locked="0" layoutInCell="1" allowOverlap="1" wp14:anchorId="70BC56DB" wp14:editId="1BA93068">
                  <wp:simplePos x="0" y="0"/>
                  <wp:positionH relativeFrom="column">
                    <wp:posOffset>3958590</wp:posOffset>
                  </wp:positionH>
                  <wp:positionV relativeFrom="paragraph">
                    <wp:posOffset>298450</wp:posOffset>
                  </wp:positionV>
                  <wp:extent cx="1498600" cy="1023620"/>
                  <wp:effectExtent l="0" t="0" r="6350" b="5080"/>
                  <wp:wrapTight wrapText="bothSides">
                    <wp:wrapPolygon edited="0">
                      <wp:start x="0" y="0"/>
                      <wp:lineTo x="0" y="21305"/>
                      <wp:lineTo x="21417" y="21305"/>
                      <wp:lineTo x="21417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187" r="6395" b="45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8600" cy="10236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Let the line be represented by AB. </w:t>
            </w:r>
          </w:p>
          <w:p w14:paraId="0249BDB3" w14:textId="77777777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Therefore, the given line AB is </w:t>
            </w:r>
            <w:r w:rsidRPr="00A7493A">
              <w:rPr>
                <w:rFonts w:ascii="Times New Roman" w:eastAsiaTheme="minorHAnsi" w:hAnsi="Times New Roman"/>
                <w:position w:val="-24"/>
                <w:sz w:val="28"/>
                <w:szCs w:val="28"/>
              </w:rPr>
              <w:object w:dxaOrig="2160" w:dyaOrig="615" w14:anchorId="045D1203">
                <v:shape id="_x0000_i1036" type="#_x0000_t75" style="width:108.75pt;height:30.75pt" o:ole="">
                  <v:imagedata r:id="rId35" o:title=""/>
                </v:shape>
                <o:OLEObject Type="Embed" ProgID="Equation.3" ShapeID="_x0000_i1036" DrawAspect="Content" ObjectID="_1761894057" r:id="rId36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</w:p>
          <w:p w14:paraId="61FF2E61" w14:textId="77777777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Let Q be the foot of the perpendicular on AB. </w:t>
            </w:r>
          </w:p>
          <w:p w14:paraId="15A31B7B" w14:textId="64D9AB1E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Since point Q lies on AB, Q is represented as </w:t>
            </w:r>
            <w:r w:rsidRPr="00A7493A">
              <w:rPr>
                <w:rFonts w:ascii="Times New Roman" w:eastAsiaTheme="minorHAnsi" w:hAnsi="Times New Roman"/>
                <w:position w:val="-50"/>
                <w:sz w:val="28"/>
                <w:szCs w:val="28"/>
              </w:rPr>
              <w:object w:dxaOrig="1635" w:dyaOrig="1140" w14:anchorId="0188B9B6">
                <v:shape id="_x0000_i1037" type="#_x0000_t75" style="width:81.75pt;height:57pt" o:ole="">
                  <v:imagedata r:id="rId37" o:title=""/>
                </v:shape>
                <o:OLEObject Type="Embed" ProgID="Equation.3" ShapeID="_x0000_i1037" DrawAspect="Content" ObjectID="_1761894058" r:id="rId38"/>
              </w:object>
            </w:r>
          </w:p>
          <w:p w14:paraId="2D61F8CE" w14:textId="77777777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Direction ratios of PQ: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2880" w:dyaOrig="300" w14:anchorId="75492C91">
                <v:shape id="_x0000_i1038" type="#_x0000_t75" style="width:2in;height:15pt" o:ole="">
                  <v:imagedata r:id="rId39" o:title=""/>
                </v:shape>
                <o:OLEObject Type="Embed" ProgID="Equation.3" ShapeID="_x0000_i1038" DrawAspect="Content" ObjectID="_1761894059" r:id="rId40"/>
              </w:object>
            </w:r>
          </w:p>
          <w:p w14:paraId="2292B661" w14:textId="77777777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Direction ratios of AB: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1380" w:dyaOrig="300" w14:anchorId="133FB263">
                <v:shape id="_x0000_i1039" type="#_x0000_t75" style="width:69pt;height:15pt" o:ole="">
                  <v:imagedata r:id="rId41" o:title=""/>
                </v:shape>
                <o:OLEObject Type="Embed" ProgID="Equation.3" ShapeID="_x0000_i1039" DrawAspect="Content" ObjectID="_1761894060" r:id="rId42"/>
              </w:object>
            </w:r>
          </w:p>
          <w:p w14:paraId="716B5BE9" w14:textId="2CF34EBD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PQ </w:t>
            </w:r>
            <w:r w:rsidRPr="00A7493A">
              <w:rPr>
                <w:rFonts w:ascii="Times New Roman" w:eastAsiaTheme="minorHAnsi" w:hAnsi="Times New Roman"/>
                <w:position w:val="-4"/>
                <w:sz w:val="28"/>
                <w:szCs w:val="28"/>
              </w:rPr>
              <w:object w:dxaOrig="240" w:dyaOrig="255" w14:anchorId="0DAB3AC9">
                <v:shape id="_x0000_i1040" type="#_x0000_t75" style="width:12.75pt;height:12.75pt" o:ole="">
                  <v:imagedata r:id="rId43" o:title=""/>
                </v:shape>
                <o:OLEObject Type="Embed" ProgID="Equation.3" ShapeID="_x0000_i1040" DrawAspect="Content" ObjectID="_1761894061" r:id="rId44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AB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4455" w:dyaOrig="345" w14:anchorId="7CFAFB0C">
                <v:shape id="_x0000_i1041" type="#_x0000_t75" style="width:223.5pt;height:17.25pt" o:ole="">
                  <v:imagedata r:id="rId45" o:title=""/>
                </v:shape>
                <o:OLEObject Type="Embed" ProgID="Equation.3" ShapeID="_x0000_i1041" DrawAspect="Content" ObjectID="_1761894062" r:id="rId46"/>
              </w:object>
            </w:r>
          </w:p>
          <w:p w14:paraId="3EB1EE15" w14:textId="77777777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                       </w:t>
            </w:r>
            <w:r w:rsidRPr="00A7493A">
              <w:rPr>
                <w:rFonts w:ascii="Times New Roman" w:eastAsiaTheme="minorHAnsi" w:hAnsi="Times New Roman"/>
                <w:position w:val="-46"/>
                <w:sz w:val="28"/>
                <w:szCs w:val="28"/>
              </w:rPr>
              <w:object w:dxaOrig="3105" w:dyaOrig="1035" w14:anchorId="437DE6E2">
                <v:shape id="_x0000_i1042" type="#_x0000_t75" style="width:155.25pt;height:51.75pt" o:ole="">
                  <v:imagedata r:id="rId47" o:title=""/>
                </v:shape>
                <o:OLEObject Type="Embed" ProgID="Equation.3" ShapeID="_x0000_i1042" DrawAspect="Content" ObjectID="_1761894063" r:id="rId48"/>
              </w:object>
            </w:r>
          </w:p>
          <w:p w14:paraId="4B077FF5" w14:textId="46E5B1B1" w:rsidR="006A7DD1" w:rsidRPr="00A7493A" w:rsidRDefault="006A7DD1" w:rsidP="006A7DD1">
            <w:pPr>
              <w:spacing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Point Q is (2, 6,</w:t>
            </w:r>
            <w:r w:rsidRPr="00A7493A">
              <w:rPr>
                <w:rFonts w:ascii="Times New Roman" w:eastAsiaTheme="minorHAnsi" w:hAnsi="Times New Roman"/>
                <w:sz w:val="28"/>
                <w:szCs w:val="28"/>
              </w:rPr>
              <w:object w:dxaOrig="180" w:dyaOrig="120" w14:anchorId="500F38C1">
                <v:shape id="_x0000_i1043" type="#_x0000_t75" style="width:9pt;height:6pt" o:ole="">
                  <v:imagedata r:id="rId49" o:title=""/>
                </v:shape>
                <o:OLEObject Type="Embed" ProgID="Equation.3" ShapeID="_x0000_i1043" DrawAspect="Content" ObjectID="_1761894064" r:id="rId50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>2)</w:t>
            </w:r>
          </w:p>
          <w:p w14:paraId="27661093" w14:textId="40CEEE36" w:rsidR="006A7DD1" w:rsidRPr="00A7493A" w:rsidRDefault="006A7DD1" w:rsidP="006A7DD1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PQ =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2580" w:dyaOrig="375" w14:anchorId="730116FB">
                <v:shape id="_x0000_i1044" type="#_x0000_t75" style="width:129pt;height:18.75pt" o:ole="">
                  <v:imagedata r:id="rId51" o:title=""/>
                </v:shape>
                <o:OLEObject Type="Embed" ProgID="Equation.3" ShapeID="_x0000_i1044" DrawAspect="Content" ObjectID="_1761894065" r:id="rId52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>units</w:t>
            </w:r>
          </w:p>
        </w:tc>
        <w:tc>
          <w:tcPr>
            <w:tcW w:w="1098" w:type="dxa"/>
          </w:tcPr>
          <w:p w14:paraId="11969A77" w14:textId="57D45875" w:rsidR="006A7DD1" w:rsidRPr="00A7493A" w:rsidRDefault="006A7DD1" w:rsidP="006A7DD1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4E770841" w14:textId="77777777" w:rsidTr="008A4B86">
        <w:trPr>
          <w:trHeight w:val="155"/>
        </w:trPr>
        <w:tc>
          <w:tcPr>
            <w:tcW w:w="882" w:type="dxa"/>
          </w:tcPr>
          <w:p w14:paraId="646B206B" w14:textId="2F14D0EF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</w:t>
            </w:r>
            <w:r w:rsidR="00B90208" w:rsidRPr="00A7493A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8550" w:type="dxa"/>
            <w:gridSpan w:val="2"/>
          </w:tcPr>
          <w:p w14:paraId="5BD7DAF9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A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-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02F861B2" w14:textId="77777777" w:rsidR="006A7DD1" w:rsidRPr="00A7493A" w:rsidRDefault="006A7DD1" w:rsidP="006A7DD1">
            <w:pPr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Then X= (A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t>T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>)</w:t>
            </w:r>
            <w:r w:rsidRPr="00A7493A">
              <w:rPr>
                <w:rFonts w:ascii="Times New Roman" w:hAnsi="Times New Roman"/>
                <w:sz w:val="28"/>
                <w:szCs w:val="28"/>
                <w:vertAlign w:val="superscript"/>
              </w:rPr>
              <w:softHyphen/>
              <w:t>-1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B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-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7</m:t>
                        </m:r>
                      </m:e>
                    </m:mr>
                  </m:m>
                </m:e>
              </m:d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-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4</m:t>
                        </m:r>
                      </m:e>
                    </m:mr>
                  </m:m>
                </m:e>
              </m:d>
            </m:oMath>
            <w:r w:rsidRPr="00A7493A">
              <w:rPr>
                <w:rFonts w:ascii="Times New Roman" w:hAnsi="Times New Roman"/>
                <w:sz w:val="28"/>
                <w:szCs w:val="28"/>
              </w:rPr>
              <w:t xml:space="preserve"> 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498CAFC0" w14:textId="77777777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Thus, x=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1,y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>=1,z=1</w:t>
            </w:r>
          </w:p>
          <w:p w14:paraId="56A9A3D3" w14:textId="77777777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</w:p>
          <w:p w14:paraId="05ABD416" w14:textId="77777777" w:rsidR="006A7DD1" w:rsidRPr="00A7493A" w:rsidRDefault="006A7DD1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OR</w:t>
            </w:r>
          </w:p>
          <w:p w14:paraId="7CC7A1F4" w14:textId="36D58839" w:rsidR="006A7DD1" w:rsidRPr="00A7493A" w:rsidRDefault="006A7DD1" w:rsidP="006A7DD1">
            <w:pPr>
              <w:spacing w:after="0"/>
              <w:rPr>
                <w:rFonts w:ascii="Times New Roman" w:hAnsi="Times New Roman"/>
                <w:noProof/>
                <w:sz w:val="28"/>
                <w:szCs w:val="28"/>
              </w:rPr>
            </w:pPr>
            <w:r w:rsidRPr="00A7493A">
              <w:rPr>
                <w:rFonts w:ascii="Times New Roman" w:eastAsiaTheme="minorHAnsi" w:hAnsi="Times New Roman"/>
                <w:position w:val="-50"/>
                <w:sz w:val="28"/>
                <w:szCs w:val="28"/>
              </w:rPr>
              <w:object w:dxaOrig="2130" w:dyaOrig="1125" w14:anchorId="46C4F38A">
                <v:shape id="_x0000_i1045" type="#_x0000_t75" style="width:106.5pt;height:56.25pt" o:ole="">
                  <v:imagedata r:id="rId53" o:title=""/>
                </v:shape>
                <o:OLEObject Type="Embed" ProgID="Equation.3" ShapeID="_x0000_i1045" DrawAspect="Content" ObjectID="_1761894066" r:id="rId54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                </w:t>
            </w:r>
            <w:r w:rsidRPr="00A7493A">
              <w:rPr>
                <w:rFonts w:ascii="Times New Roman" w:eastAsiaTheme="minorHAnsi" w:hAnsi="Times New Roman"/>
                <w:position w:val="-50"/>
                <w:sz w:val="28"/>
                <w:szCs w:val="28"/>
              </w:rPr>
              <w:object w:dxaOrig="5370" w:dyaOrig="1125" w14:anchorId="0CBFD831">
                <v:shape id="_x0000_i1046" type="#_x0000_t75" style="width:268.5pt;height:56.25pt" o:ole="">
                  <v:imagedata r:id="rId55" o:title=""/>
                </v:shape>
                <o:OLEObject Type="Embed" ProgID="Equation.3" ShapeID="_x0000_i1046" DrawAspect="Content" ObjectID="_1761894067" r:id="rId56"/>
              </w:object>
            </w:r>
          </w:p>
        </w:tc>
        <w:tc>
          <w:tcPr>
            <w:tcW w:w="1098" w:type="dxa"/>
          </w:tcPr>
          <w:p w14:paraId="119CFBDD" w14:textId="77777777" w:rsidR="006A7DD1" w:rsidRPr="00A7493A" w:rsidRDefault="006A7DD1" w:rsidP="006A7DD1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52328AC2" w14:textId="77777777" w:rsidTr="008A4B86">
        <w:trPr>
          <w:trHeight w:val="155"/>
        </w:trPr>
        <w:tc>
          <w:tcPr>
            <w:tcW w:w="882" w:type="dxa"/>
          </w:tcPr>
          <w:p w14:paraId="09B7B6CC" w14:textId="1D1688DB" w:rsidR="006A7DD1" w:rsidRPr="00A7493A" w:rsidRDefault="00B90208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4.</w:t>
            </w:r>
          </w:p>
        </w:tc>
        <w:tc>
          <w:tcPr>
            <w:tcW w:w="8550" w:type="dxa"/>
            <w:gridSpan w:val="2"/>
          </w:tcPr>
          <w:p w14:paraId="0BFCEA2C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The given points are drawn on graph paper to get a triangle ABC with vertices </w:t>
            </w:r>
            <w:proofErr w:type="gram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A(</w:t>
            </w:r>
            <w:proofErr w:type="gram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1,2), B(4,3) and C(2,0).</w:t>
            </w:r>
          </w:p>
          <w:p w14:paraId="00B0417A" w14:textId="4B94AF75" w:rsidR="006A7DD1" w:rsidRPr="00A7493A" w:rsidRDefault="006A7DD1" w:rsidP="006A7DD1">
            <w:pPr>
              <w:spacing w:after="0"/>
              <w:ind w:left="2160"/>
              <w:contextualSpacing/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drawing>
                <wp:inline distT="0" distB="0" distL="0" distR="0" wp14:anchorId="685124C8" wp14:editId="566A6AEB">
                  <wp:extent cx="2562225" cy="16954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2225" cy="1695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   ...................[ diagram- 1 ½ marks]</w:t>
            </w:r>
          </w:p>
          <w:p w14:paraId="04CC8E3C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Now equation of line AB is </w:t>
            </w:r>
          </w:p>
          <w:p w14:paraId="36794E05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lastRenderedPageBreak/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-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-1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1</m:t>
                  </m:r>
                </m:den>
              </m:f>
            </m:oMath>
          </w:p>
          <w:p w14:paraId="66B2D9F5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Cambria Math" w:eastAsiaTheme="minorEastAsia" w:hAnsi="Cambria Math" w:cs="Cambria Math"/>
                <w:sz w:val="28"/>
                <w:szCs w:val="28"/>
              </w:rPr>
              <w:t>⇒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2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1</m:t>
                  </m:r>
                </m:den>
              </m:f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Cambria Math" w:eastAsiaTheme="minorEastAsia" w:hAnsi="Cambria Math" w:cs="Cambria Math"/>
                <w:sz w:val="28"/>
                <w:szCs w:val="28"/>
              </w:rPr>
              <w:t>⇒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x-1 = 3y-6</w:t>
            </w:r>
          </w:p>
          <w:p w14:paraId="2726F10E" w14:textId="77777777" w:rsidR="006A7DD1" w:rsidRPr="00A7493A" w:rsidRDefault="006A7DD1" w:rsidP="006A7DD1">
            <w:pPr>
              <w:spacing w:after="0"/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Cambria Math" w:eastAsiaTheme="minorEastAsia" w:hAnsi="Cambria Math" w:cs="Cambria Math"/>
                <w:sz w:val="28"/>
                <w:szCs w:val="28"/>
              </w:rPr>
              <w:t>⇒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3y = x+5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Cambria Math" w:eastAsiaTheme="minorEastAsia" w:hAnsi="Cambria Math" w:cs="Cambria Math"/>
                <w:sz w:val="28"/>
                <w:szCs w:val="28"/>
              </w:rPr>
              <w:t>⇒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y=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+5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den>
              </m:f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</w:p>
          <w:p w14:paraId="4A05B67B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proofErr w:type="gram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Similarly</w:t>
            </w:r>
            <w:proofErr w:type="gram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equation of BC is </w:t>
            </w:r>
          </w:p>
          <w:p w14:paraId="58367775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m:oMath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y=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x-6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den>
              </m:f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…(ii)</w:t>
            </w:r>
          </w:p>
          <w:p w14:paraId="3C919720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and equation of AC is </w:t>
            </w:r>
          </w:p>
          <w:p w14:paraId="4126BA0B" w14:textId="22BE0D18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y= 4 – 2x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…(iii)</w:t>
            </w:r>
          </w:p>
          <w:p w14:paraId="305F8E3D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Now the area of ABC = </w:t>
            </w:r>
            <w:proofErr w:type="gram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ar.(</w:t>
            </w:r>
            <w:proofErr w:type="gram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trap. ABED) – ar.(∆ACD) – ar.(∆BEC)</w:t>
            </w:r>
          </w:p>
          <w:p w14:paraId="5CE09905" w14:textId="700926FC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 xml:space="preserve">  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 xml:space="preserve">= </w:t>
            </w:r>
            <m:oMath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x+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dx-</m:t>
                  </m:r>
                  <m:nary>
                    <m:naryPr>
                      <m:limLoc m:val="subSup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2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4-2x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  <w:sz w:val="28"/>
                          <w:szCs w:val="28"/>
                        </w:rPr>
                        <m:t>dx-</m:t>
                      </m:r>
                      <m:nary>
                        <m:naryPr>
                          <m:limLoc m:val="subSup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2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4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</w:rPr>
                                <m:t>3x-6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  <w:sz w:val="28"/>
                              <w:szCs w:val="28"/>
                            </w:rPr>
                            <m:t>dx</m:t>
                          </m:r>
                        </m:e>
                      </m:nary>
                    </m:e>
                  </m:nary>
                </m:e>
              </m:nary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</w:t>
            </w:r>
          </w:p>
          <w:p w14:paraId="2F5B2D02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</w:p>
          <w:p w14:paraId="57DA778C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=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(x+5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4-2x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 x-2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8"/>
                  <w:szCs w:val="28"/>
                </w:rPr>
                <m:t xml:space="preserve">-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(3x-6)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 x 3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sup>
              </m:sSup>
            </m:oMath>
          </w:p>
          <w:p w14:paraId="73291D2F" w14:textId="77777777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</w:p>
          <w:p w14:paraId="50B87BE3" w14:textId="161A17E6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6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81-36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-4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2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[36-0]</m:t>
              </m:r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  </w:t>
            </w:r>
          </w:p>
          <w:p w14:paraId="47AF6709" w14:textId="021390E6" w:rsidR="006A7DD1" w:rsidRPr="00A7493A" w:rsidRDefault="006A7DD1" w:rsidP="006A7DD1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>=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5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6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-3</m:t>
              </m:r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15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28"/>
                  <w:szCs w:val="28"/>
                </w:rPr>
                <m:t>-4</m:t>
              </m:r>
            </m:oMath>
          </w:p>
          <w:p w14:paraId="67EC684E" w14:textId="43AA7FD3" w:rsidR="006A7DD1" w:rsidRPr="00A7493A" w:rsidRDefault="006A7DD1" w:rsidP="006A7DD1">
            <w:pPr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 xml:space="preserve">= </w:t>
            </w:r>
            <w:r w:rsidRPr="00A7493A">
              <w:rPr>
                <w:rFonts w:ascii="Times New Roman" w:eastAsiaTheme="minorEastAsia" w:hAnsi="Times New Roman"/>
                <w:b/>
                <w:position w:val="-24"/>
                <w:sz w:val="28"/>
                <w:szCs w:val="28"/>
              </w:rPr>
              <w:object w:dxaOrig="240" w:dyaOrig="615" w14:anchorId="66AB05AD">
                <v:shape id="_x0000_i1047" type="#_x0000_t75" style="width:12.75pt;height:30.75pt" o:ole="">
                  <v:imagedata r:id="rId58" o:title=""/>
                </v:shape>
                <o:OLEObject Type="Embed" ProgID="Equation.3" ShapeID="_x0000_i1047" DrawAspect="Content" ObjectID="_1761894068" r:id="rId59"/>
              </w:objec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square units.</m:t>
              </m:r>
            </m:oMath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ab/>
              <w:t xml:space="preserve">   </w:t>
            </w:r>
          </w:p>
        </w:tc>
        <w:tc>
          <w:tcPr>
            <w:tcW w:w="1098" w:type="dxa"/>
          </w:tcPr>
          <w:p w14:paraId="736A5B04" w14:textId="085260F1" w:rsidR="006A7DD1" w:rsidRPr="00A7493A" w:rsidRDefault="006A7DD1" w:rsidP="006A7DD1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6A7DD1" w:rsidRPr="00A7493A" w14:paraId="34A67B2C" w14:textId="77777777" w:rsidTr="008A4B86">
        <w:trPr>
          <w:trHeight w:val="155"/>
        </w:trPr>
        <w:tc>
          <w:tcPr>
            <w:tcW w:w="882" w:type="dxa"/>
          </w:tcPr>
          <w:p w14:paraId="193F7CB2" w14:textId="4FD4E484" w:rsidR="006A7DD1" w:rsidRPr="00A7493A" w:rsidRDefault="00B90208" w:rsidP="006A7DD1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5.</w:t>
            </w:r>
          </w:p>
        </w:tc>
        <w:tc>
          <w:tcPr>
            <w:tcW w:w="8550" w:type="dxa"/>
            <w:gridSpan w:val="2"/>
          </w:tcPr>
          <w:p w14:paraId="19604487" w14:textId="77777777" w:rsidR="00E568D1" w:rsidRPr="00A7493A" w:rsidRDefault="006A7DD1" w:rsidP="00E568D1">
            <w:pPr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E568D1" w:rsidRPr="00A7493A">
              <w:rPr>
                <w:rFonts w:ascii="Times New Roman" w:hAnsi="Times New Roman"/>
                <w:sz w:val="28"/>
                <w:szCs w:val="28"/>
              </w:rPr>
              <w:t xml:space="preserve">Let (a, b), (c, d), (e, f) </w:t>
            </w:r>
            <w:r w:rsidR="00E568D1"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855" w:dyaOrig="300" w14:anchorId="189D8425">
                <v:shape id="_x0000_i1048" type="#_x0000_t75" style="width:42.75pt;height:15pt" o:ole="">
                  <v:imagedata r:id="rId60" o:title=""/>
                </v:shape>
                <o:OLEObject Type="Embed" ProgID="Equation.3" ShapeID="_x0000_i1048" DrawAspect="Content" ObjectID="_1761894069" r:id="rId61"/>
              </w:object>
            </w:r>
          </w:p>
          <w:p w14:paraId="1D31A49F" w14:textId="77777777" w:rsidR="00E568D1" w:rsidRPr="00A7493A" w:rsidRDefault="00E568D1" w:rsidP="00E568D1">
            <w:pPr>
              <w:pStyle w:val="ListParagraph"/>
              <w:numPr>
                <w:ilvl w:val="0"/>
                <w:numId w:val="3"/>
              </w:numPr>
              <w:tabs>
                <w:tab w:val="left" w:pos="271"/>
              </w:tabs>
              <w:spacing w:after="160"/>
              <w:ind w:left="0" w:hanging="12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Since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3375" w:dyaOrig="300" w14:anchorId="6DE348A5">
                <v:shape id="_x0000_i1049" type="#_x0000_t75" style="width:168.75pt;height:15pt" o:ole="">
                  <v:imagedata r:id="rId62" o:title=""/>
                </v:shape>
                <o:OLEObject Type="Embed" ProgID="Equation.3" ShapeID="_x0000_i1049" DrawAspect="Content" ObjectID="_1761894070" r:id="rId63"/>
              </w:object>
            </w:r>
          </w:p>
          <w:p w14:paraId="1485165F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1680" w:dyaOrig="300" w14:anchorId="4366D90A">
                <v:shape id="_x0000_i1050" type="#_x0000_t75" style="width:84.75pt;height:15pt" o:ole="">
                  <v:imagedata r:id="rId64" o:title=""/>
                </v:shape>
                <o:OLEObject Type="Embed" ProgID="Equation.3" ShapeID="_x0000_i1050" DrawAspect="Content" ObjectID="_1761894071" r:id="rId65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[ Addition and multiplication is commutative in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N ]</w:t>
            </w:r>
            <w:proofErr w:type="gramEnd"/>
          </w:p>
          <w:p w14:paraId="50B7ED3D" w14:textId="6ADD3913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</w:t>
            </w:r>
            <w:r w:rsidRPr="00A7493A">
              <w:rPr>
                <w:rFonts w:ascii="Times New Roman" w:eastAsiaTheme="minorHAnsi" w:hAnsi="Times New Roman"/>
                <w:position w:val="-6"/>
                <w:sz w:val="28"/>
                <w:szCs w:val="28"/>
              </w:rPr>
              <w:object w:dxaOrig="300" w:dyaOrig="240" w14:anchorId="5BA136DD">
                <v:shape id="_x0000_i1051" type="#_x0000_t75" style="width:15pt;height:12.75pt" o:ole="">
                  <v:imagedata r:id="rId66" o:title=""/>
                </v:shape>
                <o:OLEObject Type="Embed" ProgID="Equation.3" ShapeID="_x0000_i1051" DrawAspect="Content" ObjectID="_1761894072" r:id="rId67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R is reflexive</w:t>
            </w:r>
          </w:p>
          <w:p w14:paraId="3B1515E0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</w:p>
          <w:p w14:paraId="32F50E9D" w14:textId="77777777" w:rsidR="00E568D1" w:rsidRPr="00A7493A" w:rsidRDefault="00E568D1" w:rsidP="00E568D1">
            <w:pPr>
              <w:pStyle w:val="ListParagraph"/>
              <w:numPr>
                <w:ilvl w:val="0"/>
                <w:numId w:val="3"/>
              </w:numPr>
              <w:tabs>
                <w:tab w:val="left" w:pos="271"/>
              </w:tabs>
              <w:spacing w:after="160"/>
              <w:ind w:left="-12" w:firstLine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Let 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3975" w:dyaOrig="345" w14:anchorId="52C29B25">
                <v:shape id="_x0000_i1052" type="#_x0000_t75" style="width:199.5pt;height:17.25pt" o:ole="">
                  <v:imagedata r:id="rId68" o:title=""/>
                </v:shape>
                <o:OLEObject Type="Embed" ProgID="Equation.3" ShapeID="_x0000_i1052" DrawAspect="Content" ObjectID="_1761894073" r:id="rId69"/>
              </w:object>
            </w:r>
          </w:p>
          <w:p w14:paraId="7E3E6783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-12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lastRenderedPageBreak/>
              <w:t xml:space="preserve">                                    </w:t>
            </w:r>
            <w:r w:rsidRPr="00A7493A">
              <w:rPr>
                <w:rFonts w:ascii="Times New Roman" w:eastAsiaTheme="minorHAnsi" w:hAnsi="Times New Roman"/>
                <w:position w:val="-28"/>
                <w:sz w:val="28"/>
                <w:szCs w:val="28"/>
              </w:rPr>
              <w:object w:dxaOrig="2535" w:dyaOrig="660" w14:anchorId="0EC6B2A3">
                <v:shape id="_x0000_i1053" type="#_x0000_t75" style="width:127.5pt;height:33pt" o:ole="">
                  <v:imagedata r:id="rId70" o:title=""/>
                </v:shape>
                <o:OLEObject Type="Embed" ProgID="Equation.3" ShapeID="_x0000_i1053" DrawAspect="Content" ObjectID="_1761894074" r:id="rId71"/>
              </w:object>
            </w:r>
          </w:p>
          <w:p w14:paraId="3B15FB8F" w14:textId="7613776A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-12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                             </w:t>
            </w:r>
            <w:r w:rsidRPr="00A7493A">
              <w:rPr>
                <w:rFonts w:ascii="Times New Roman" w:eastAsiaTheme="minorHAnsi" w:hAnsi="Times New Roman"/>
                <w:position w:val="-6"/>
                <w:sz w:val="28"/>
                <w:szCs w:val="28"/>
              </w:rPr>
              <w:object w:dxaOrig="300" w:dyaOrig="240" w14:anchorId="77BFC2AC">
                <v:shape id="_x0000_i1054" type="#_x0000_t75" style="width:15pt;height:12.75pt" o:ole="">
                  <v:imagedata r:id="rId66" o:title=""/>
                </v:shape>
                <o:OLEObject Type="Embed" ProgID="Equation.3" ShapeID="_x0000_i1054" DrawAspect="Content" ObjectID="_1761894075" r:id="rId72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R is sym</w:t>
            </w:r>
            <w:r w:rsidR="00287CEE">
              <w:rPr>
                <w:rFonts w:ascii="Times New Roman" w:hAnsi="Times New Roman"/>
                <w:sz w:val="28"/>
                <w:szCs w:val="28"/>
              </w:rPr>
              <w:t>metric</w:t>
            </w:r>
          </w:p>
          <w:p w14:paraId="5560773D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-12"/>
              <w:rPr>
                <w:rFonts w:ascii="Times New Roman" w:hAnsi="Times New Roman"/>
                <w:sz w:val="28"/>
                <w:szCs w:val="28"/>
              </w:rPr>
            </w:pPr>
          </w:p>
          <w:p w14:paraId="70CB3447" w14:textId="77777777" w:rsidR="00E568D1" w:rsidRPr="00A7493A" w:rsidRDefault="00E568D1" w:rsidP="00E568D1">
            <w:pPr>
              <w:pStyle w:val="ListParagraph"/>
              <w:numPr>
                <w:ilvl w:val="0"/>
                <w:numId w:val="3"/>
              </w:numPr>
              <w:tabs>
                <w:tab w:val="left" w:pos="271"/>
              </w:tabs>
              <w:spacing w:after="160"/>
              <w:ind w:left="-12" w:firstLine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Let 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1245" w:dyaOrig="345" w14:anchorId="129C27D0">
                <v:shape id="_x0000_i1055" type="#_x0000_t75" style="width:62.25pt;height:17.25pt" o:ole="">
                  <v:imagedata r:id="rId73" o:title=""/>
                </v:shape>
                <o:OLEObject Type="Embed" ProgID="Equation.3" ShapeID="_x0000_i1055" DrawAspect="Content" ObjectID="_1761894076" r:id="rId74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and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1260" w:dyaOrig="345" w14:anchorId="0BB01CA0">
                <v:shape id="_x0000_i1056" type="#_x0000_t75" style="width:63pt;height:17.25pt" o:ole="">
                  <v:imagedata r:id="rId75" o:title=""/>
                </v:shape>
                <o:OLEObject Type="Embed" ProgID="Equation.3" ShapeID="_x0000_i1056" DrawAspect="Content" ObjectID="_1761894077" r:id="rId76"/>
              </w:object>
            </w:r>
          </w:p>
          <w:p w14:paraId="3EA16ED2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-12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2460" w:dyaOrig="345" w14:anchorId="7E46D33A">
                <v:shape id="_x0000_i1057" type="#_x0000_t75" style="width:123pt;height:17.25pt" o:ole="">
                  <v:imagedata r:id="rId77" o:title=""/>
                </v:shape>
                <o:OLEObject Type="Embed" ProgID="Equation.3" ShapeID="_x0000_i1057" DrawAspect="Content" ObjectID="_1761894078" r:id="rId78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and </w:t>
            </w:r>
            <w:r w:rsidRPr="00A7493A">
              <w:rPr>
                <w:rFonts w:ascii="Times New Roman" w:eastAsiaTheme="minorHAnsi" w:hAnsi="Times New Roman"/>
                <w:position w:val="-10"/>
                <w:sz w:val="28"/>
                <w:szCs w:val="28"/>
              </w:rPr>
              <w:object w:dxaOrig="2145" w:dyaOrig="345" w14:anchorId="7E22659B">
                <v:shape id="_x0000_i1058" type="#_x0000_t75" style="width:107.25pt;height:17.25pt" o:ole="">
                  <v:imagedata r:id="rId79" o:title=""/>
                </v:shape>
                <o:OLEObject Type="Embed" ProgID="Equation.3" ShapeID="_x0000_i1058" DrawAspect="Content" ObjectID="_1761894079" r:id="rId80"/>
              </w:object>
            </w:r>
          </w:p>
          <w:p w14:paraId="52253ED6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Pr="00A7493A">
              <w:rPr>
                <w:rFonts w:ascii="Times New Roman" w:eastAsiaTheme="minorHAnsi" w:hAnsi="Times New Roman"/>
                <w:position w:val="-24"/>
                <w:sz w:val="28"/>
                <w:szCs w:val="28"/>
              </w:rPr>
              <w:object w:dxaOrig="1680" w:dyaOrig="615" w14:anchorId="08A0F029">
                <v:shape id="_x0000_i1059" type="#_x0000_t75" style="width:84.75pt;height:30.75pt" o:ole="">
                  <v:imagedata r:id="rId81" o:title=""/>
                </v:shape>
                <o:OLEObject Type="Embed" ProgID="Equation.3" ShapeID="_x0000_i1059" DrawAspect="Content" ObjectID="_1761894080" r:id="rId82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and  </w:t>
            </w:r>
            <w:r w:rsidRPr="00A7493A">
              <w:rPr>
                <w:rFonts w:ascii="Times New Roman" w:eastAsiaTheme="minorHAnsi" w:hAnsi="Times New Roman"/>
                <w:position w:val="-28"/>
                <w:sz w:val="28"/>
                <w:szCs w:val="28"/>
              </w:rPr>
              <w:object w:dxaOrig="1425" w:dyaOrig="660" w14:anchorId="212A0A52">
                <v:shape id="_x0000_i1060" type="#_x0000_t75" style="width:71.25pt;height:33pt" o:ole="">
                  <v:imagedata r:id="rId83" o:title=""/>
                </v:shape>
                <o:OLEObject Type="Embed" ProgID="Equation.3" ShapeID="_x0000_i1060" DrawAspect="Content" ObjectID="_1761894081" r:id="rId84"/>
              </w:object>
            </w:r>
          </w:p>
          <w:p w14:paraId="79E87BB1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Pr="00A7493A">
              <w:rPr>
                <w:rFonts w:ascii="Times New Roman" w:eastAsiaTheme="minorHAnsi" w:hAnsi="Times New Roman"/>
                <w:position w:val="-24"/>
                <w:sz w:val="28"/>
                <w:szCs w:val="28"/>
              </w:rPr>
              <w:object w:dxaOrig="1740" w:dyaOrig="615" w14:anchorId="64DAB2D2">
                <v:shape id="_x0000_i1061" type="#_x0000_t75" style="width:87pt;height:30.75pt" o:ole="">
                  <v:imagedata r:id="rId85" o:title=""/>
                </v:shape>
                <o:OLEObject Type="Embed" ProgID="Equation.3" ShapeID="_x0000_i1061" DrawAspect="Content" ObjectID="_1761894082" r:id="rId86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and  </w:t>
            </w:r>
            <w:r w:rsidRPr="00A7493A">
              <w:rPr>
                <w:rFonts w:ascii="Times New Roman" w:eastAsiaTheme="minorHAnsi" w:hAnsi="Times New Roman"/>
                <w:position w:val="-28"/>
                <w:sz w:val="28"/>
                <w:szCs w:val="28"/>
              </w:rPr>
              <w:object w:dxaOrig="1500" w:dyaOrig="660" w14:anchorId="350B039F">
                <v:shape id="_x0000_i1062" type="#_x0000_t75" style="width:74.25pt;height:33pt" o:ole="">
                  <v:imagedata r:id="rId87" o:title=""/>
                </v:shape>
                <o:OLEObject Type="Embed" ProgID="Equation.3" ShapeID="_x0000_i1062" DrawAspect="Content" ObjectID="_1761894083" r:id="rId88"/>
              </w:object>
            </w:r>
          </w:p>
          <w:p w14:paraId="66DE4157" w14:textId="77777777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Pr="00A7493A">
              <w:rPr>
                <w:rFonts w:ascii="Times New Roman" w:eastAsiaTheme="minorHAnsi" w:hAnsi="Times New Roman"/>
                <w:position w:val="-46"/>
                <w:sz w:val="28"/>
                <w:szCs w:val="28"/>
              </w:rPr>
              <w:object w:dxaOrig="6000" w:dyaOrig="1035" w14:anchorId="0296C2BB">
                <v:shape id="_x0000_i1063" type="#_x0000_t75" style="width:300.75pt;height:51.75pt" o:ole="">
                  <v:imagedata r:id="rId89" o:title=""/>
                </v:shape>
                <o:OLEObject Type="Embed" ProgID="Equation.3" ShapeID="_x0000_i1063" DrawAspect="Content" ObjectID="_1761894084" r:id="rId90"/>
              </w:object>
            </w:r>
          </w:p>
          <w:p w14:paraId="777D932C" w14:textId="2DB5897C" w:rsidR="00E568D1" w:rsidRPr="00A7493A" w:rsidRDefault="00E568D1" w:rsidP="00E568D1">
            <w:pPr>
              <w:pStyle w:val="ListParagraph"/>
              <w:tabs>
                <w:tab w:val="left" w:pos="271"/>
              </w:tabs>
              <w:ind w:left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     </w:t>
            </w:r>
            <w:r w:rsidRPr="00A7493A">
              <w:rPr>
                <w:rFonts w:ascii="Times New Roman" w:eastAsiaTheme="minorHAnsi" w:hAnsi="Times New Roman"/>
                <w:position w:val="-6"/>
                <w:sz w:val="28"/>
                <w:szCs w:val="28"/>
              </w:rPr>
              <w:object w:dxaOrig="300" w:dyaOrig="240" w14:anchorId="6CB93CD9">
                <v:shape id="_x0000_i1064" type="#_x0000_t75" style="width:15pt;height:12.75pt" o:ole="">
                  <v:imagedata r:id="rId66" o:title=""/>
                </v:shape>
                <o:OLEObject Type="Embed" ProgID="Equation.3" ShapeID="_x0000_i1064" DrawAspect="Content" ObjectID="_1761894085" r:id="rId91"/>
              </w:objec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 R is transitive </w:t>
            </w:r>
          </w:p>
          <w:p w14:paraId="5A47CB44" w14:textId="77777777" w:rsidR="006A7DD1" w:rsidRPr="00A7493A" w:rsidRDefault="00066D4C" w:rsidP="006A7DD1">
            <w:pPr>
              <w:rPr>
                <w:rFonts w:ascii="Times New Roman" w:eastAsiaTheme="minorHAnsi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HAnsi" w:hAnsi="Times New Roman"/>
                <w:sz w:val="28"/>
                <w:szCs w:val="28"/>
              </w:rPr>
              <w:t>OR</w:t>
            </w:r>
          </w:p>
          <w:p w14:paraId="583A51A4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b/>
                <w:i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b/>
                <w:i/>
                <w:sz w:val="28"/>
                <w:szCs w:val="28"/>
              </w:rPr>
              <w:t xml:space="preserve">One-One: 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Let </w:t>
            </w:r>
            <w:r w:rsidRPr="00A7493A">
              <w:rPr>
                <w:rFonts w:ascii="Times New Roman" w:eastAsiaTheme="minorEastAsia" w:hAnsi="Times New Roman"/>
                <w:position w:val="-10"/>
                <w:sz w:val="28"/>
                <w:szCs w:val="28"/>
                <w:lang w:val="en-IN"/>
              </w:rPr>
              <w:object w:dxaOrig="1005" w:dyaOrig="345" w14:anchorId="6341B62D">
                <v:shape id="_x0000_i1065" type="#_x0000_t75" style="width:51pt;height:17.25pt" o:ole="">
                  <v:imagedata r:id="rId92" o:title=""/>
                </v:shape>
                <o:OLEObject Type="Embed" ProgID="Equation.3" ShapeID="_x0000_i1065" DrawAspect="Content" ObjectID="_1761894086" r:id="rId93"/>
              </w:objec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such that </w:t>
            </w:r>
            <w:r w:rsidRPr="00A7493A">
              <w:rPr>
                <w:rFonts w:ascii="Times New Roman" w:eastAsiaTheme="minorEastAsia" w:hAnsi="Times New Roman"/>
                <w:position w:val="-10"/>
                <w:sz w:val="28"/>
                <w:szCs w:val="28"/>
                <w:lang w:val="en-IN"/>
              </w:rPr>
              <w:object w:dxaOrig="1440" w:dyaOrig="345" w14:anchorId="6AF6C565">
                <v:shape id="_x0000_i1066" type="#_x0000_t75" style="width:1in;height:17.25pt" o:ole="">
                  <v:imagedata r:id="rId94" o:title=""/>
                </v:shape>
                <o:OLEObject Type="Embed" ProgID="Equation.3" ShapeID="_x0000_i1066" DrawAspect="Content" ObjectID="_1761894087" r:id="rId95"/>
              </w:object>
            </w:r>
          </w:p>
          <w:p w14:paraId="505AE8BA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case(</w:t>
            </w:r>
            <w:proofErr w:type="spell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i</w:t>
            </w:r>
            <w:proofErr w:type="spell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): Both positive</w:t>
            </w:r>
            <w:r w:rsidRPr="00A7493A">
              <w:rPr>
                <w:rFonts w:ascii="Times New Roman" w:eastAsiaTheme="minorEastAsia" w:hAnsi="Times New Roman"/>
                <w:position w:val="-10"/>
                <w:sz w:val="28"/>
                <w:szCs w:val="28"/>
                <w:lang w:val="en-IN"/>
              </w:rPr>
              <w:object w:dxaOrig="1020" w:dyaOrig="345" w14:anchorId="17FFA6DC">
                <v:shape id="_x0000_i1067" type="#_x0000_t75" style="width:51pt;height:17.25pt" o:ole="">
                  <v:imagedata r:id="rId96" o:title=""/>
                </v:shape>
                <o:OLEObject Type="Embed" ProgID="Equation.3" ShapeID="_x0000_i1067" DrawAspect="Content" ObjectID="_1761894088" r:id="rId97"/>
              </w:object>
            </w:r>
          </w:p>
          <w:p w14:paraId="4A9F13D7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case(ii): Both negative</w:t>
            </w:r>
            <w:r w:rsidRPr="00A7493A">
              <w:rPr>
                <w:rFonts w:ascii="Times New Roman" w:eastAsiaTheme="minorEastAsia" w:hAnsi="Times New Roman"/>
                <w:position w:val="-10"/>
                <w:sz w:val="28"/>
                <w:szCs w:val="28"/>
                <w:lang w:val="en-IN"/>
              </w:rPr>
              <w:object w:dxaOrig="1020" w:dyaOrig="345" w14:anchorId="45B10071">
                <v:shape id="_x0000_i1068" type="#_x0000_t75" style="width:51pt;height:17.25pt" o:ole="">
                  <v:imagedata r:id="rId98" o:title=""/>
                </v:shape>
                <o:OLEObject Type="Embed" ProgID="Equation.3" ShapeID="_x0000_i1068" DrawAspect="Content" ObjectID="_1761894089" r:id="rId99"/>
              </w:object>
            </w:r>
          </w:p>
          <w:p w14:paraId="53C90B00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Case (iii): one negative and one positive</w:t>
            </w:r>
            <w:r w:rsidRPr="00A7493A">
              <w:rPr>
                <w:rFonts w:ascii="Times New Roman" w:eastAsiaTheme="minorEastAsia" w:hAnsi="Times New Roman"/>
                <w:position w:val="-6"/>
                <w:sz w:val="28"/>
                <w:szCs w:val="28"/>
                <w:lang w:val="en-IN"/>
              </w:rPr>
              <w:object w:dxaOrig="300" w:dyaOrig="240" w14:anchorId="326AC392">
                <v:shape id="_x0000_i1069" type="#_x0000_t75" style="width:15pt;height:12.75pt" o:ole="">
                  <v:imagedata r:id="rId100" o:title=""/>
                </v:shape>
                <o:OLEObject Type="Embed" ProgID="Equation.3" ShapeID="_x0000_i1069" DrawAspect="Content" ObjectID="_1761894090" r:id="rId101"/>
              </w:objec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negative real number = a positive real no. which is wrong so rejected.</w:t>
            </w:r>
          </w:p>
          <w:p w14:paraId="62B7EE6B" w14:textId="5C3519FF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Hence it follows f(x) is one-one                </w:t>
            </w:r>
          </w:p>
          <w:p w14:paraId="45425C88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b/>
                <w:i/>
                <w:sz w:val="28"/>
                <w:szCs w:val="28"/>
              </w:rPr>
              <w:t xml:space="preserve">Onto: </w:t>
            </w: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Let y = f(x)</w:t>
            </w:r>
          </w:p>
          <w:p w14:paraId="1DE4A932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case(</w:t>
            </w:r>
            <w:proofErr w:type="spell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i</w:t>
            </w:r>
            <w:proofErr w:type="spell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) when x≥0</w:t>
            </w:r>
          </w:p>
          <w:p w14:paraId="683BAA32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position w:val="-28"/>
                <w:sz w:val="28"/>
                <w:szCs w:val="28"/>
                <w:lang w:val="en-IN"/>
              </w:rPr>
              <w:object w:dxaOrig="3465" w:dyaOrig="660" w14:anchorId="44DD8DAF">
                <v:shape id="_x0000_i1070" type="#_x0000_t75" style="width:173.25pt;height:33pt" o:ole="">
                  <v:imagedata r:id="rId102" o:title=""/>
                </v:shape>
                <o:OLEObject Type="Embed" ProgID="Equation.3" ShapeID="_x0000_i1070" DrawAspect="Content" ObjectID="_1761894091" r:id="rId103"/>
              </w:object>
            </w:r>
          </w:p>
          <w:p w14:paraId="53FD217F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case(ii) when x &lt;0</w:t>
            </w:r>
          </w:p>
          <w:p w14:paraId="30FADD1B" w14:textId="77777777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position w:val="-28"/>
                <w:sz w:val="28"/>
                <w:szCs w:val="28"/>
                <w:lang w:val="en-IN"/>
              </w:rPr>
              <w:object w:dxaOrig="3645" w:dyaOrig="660" w14:anchorId="02913DA8">
                <v:shape id="_x0000_i1071" type="#_x0000_t75" style="width:182.25pt;height:33pt" o:ole="">
                  <v:imagedata r:id="rId104" o:title=""/>
                </v:shape>
                <o:OLEObject Type="Embed" ProgID="Equation.3" ShapeID="_x0000_i1071" DrawAspect="Content" ObjectID="_1761894092" r:id="rId105"/>
              </w:object>
            </w:r>
          </w:p>
          <w:p w14:paraId="230111BA" w14:textId="704683A4" w:rsidR="00066D4C" w:rsidRPr="00A7493A" w:rsidRDefault="00066D4C" w:rsidP="00066D4C">
            <w:pPr>
              <w:rPr>
                <w:rFonts w:ascii="Times New Roman" w:eastAsiaTheme="minorEastAsia" w:hAnsi="Times New Roman"/>
                <w:sz w:val="28"/>
                <w:szCs w:val="28"/>
              </w:rPr>
            </w:pPr>
            <w:proofErr w:type="gram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Thus</w:t>
            </w:r>
            <w:proofErr w:type="gram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range of the function f = codomain </w:t>
            </w:r>
            <w:proofErr w:type="spell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of f</w:t>
            </w:r>
            <w:proofErr w:type="spellEnd"/>
            <w:r w:rsidRPr="00A7493A">
              <w:rPr>
                <w:rFonts w:ascii="Times New Roman" w:eastAsiaTheme="minorEastAsia" w:hAnsi="Times New Roman"/>
                <w:position w:val="-6"/>
                <w:sz w:val="28"/>
                <w:szCs w:val="28"/>
                <w:lang w:val="en-IN"/>
              </w:rPr>
              <w:object w:dxaOrig="300" w:dyaOrig="240" w14:anchorId="18F709A9">
                <v:shape id="_x0000_i1072" type="#_x0000_t75" style="width:15pt;height:12.75pt" o:ole="">
                  <v:imagedata r:id="rId106" o:title=""/>
                </v:shape>
                <o:OLEObject Type="Embed" ProgID="Equation.3" ShapeID="_x0000_i1072" DrawAspect="Content" ObjectID="_1761894093" r:id="rId107"/>
              </w:object>
            </w:r>
            <w:proofErr w:type="spellStart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>f</w:t>
            </w:r>
            <w:proofErr w:type="spellEnd"/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t xml:space="preserve"> is Onto </w:t>
            </w:r>
          </w:p>
          <w:p w14:paraId="339F6D7D" w14:textId="7B11D9E5" w:rsidR="00066D4C" w:rsidRPr="00A7493A" w:rsidRDefault="00066D4C" w:rsidP="00066D4C">
            <w:pPr>
              <w:rPr>
                <w:rFonts w:ascii="Times New Roman" w:eastAsiaTheme="minorHAnsi" w:hAnsi="Times New Roman"/>
                <w:sz w:val="28"/>
                <w:szCs w:val="28"/>
              </w:rPr>
            </w:pPr>
            <w:r w:rsidRPr="00A7493A">
              <w:rPr>
                <w:rFonts w:ascii="Times New Roman" w:eastAsiaTheme="minorEastAsia" w:hAnsi="Times New Roman"/>
                <w:sz w:val="28"/>
                <w:szCs w:val="28"/>
              </w:rPr>
              <w:lastRenderedPageBreak/>
              <w:t xml:space="preserve">Since f(x) is 1-1 and onto hence it Bijective.              </w:t>
            </w:r>
          </w:p>
        </w:tc>
        <w:tc>
          <w:tcPr>
            <w:tcW w:w="1098" w:type="dxa"/>
          </w:tcPr>
          <w:p w14:paraId="0638306D" w14:textId="77777777" w:rsidR="006A7DD1" w:rsidRPr="00A7493A" w:rsidRDefault="006A7DD1" w:rsidP="006A7DD1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66D4C" w:rsidRPr="00A7493A" w14:paraId="2DF146E9" w14:textId="77777777" w:rsidTr="008A4B86">
        <w:trPr>
          <w:trHeight w:val="155"/>
        </w:trPr>
        <w:tc>
          <w:tcPr>
            <w:tcW w:w="882" w:type="dxa"/>
          </w:tcPr>
          <w:p w14:paraId="0E5EF76D" w14:textId="72A43B91" w:rsidR="00066D4C" w:rsidRPr="00A7493A" w:rsidRDefault="00066D4C" w:rsidP="00066D4C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lastRenderedPageBreak/>
              <w:t>3</w:t>
            </w:r>
            <w:r w:rsidR="00B90208" w:rsidRPr="00A7493A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8550" w:type="dxa"/>
            <w:gridSpan w:val="2"/>
          </w:tcPr>
          <w:p w14:paraId="6C46B7B5" w14:textId="17E2B23B" w:rsidR="00066D4C" w:rsidRPr="00A7493A" w:rsidRDefault="00066D4C" w:rsidP="00066D4C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 xml:space="preserve">a) </w:t>
            </w:r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t xml:space="preserve">2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3</m:t>
                  </m:r>
                </m:den>
              </m:f>
            </m:oMath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t xml:space="preserve">      b)  (-</w:t>
            </w:r>
            <m:oMath>
              <m:r>
                <w:rPr>
                  <w:rFonts w:ascii="Cambria Math" w:hAnsi="Cambria Math"/>
                  <w:noProof/>
                  <w:sz w:val="28"/>
                  <w:szCs w:val="28"/>
                </w:rPr>
                <m:t>∞,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3</m:t>
                  </m:r>
                </m:den>
              </m:f>
              <m:r>
                <w:rPr>
                  <w:rFonts w:ascii="Cambria Math" w:hAnsi="Cambria Math"/>
                  <w:noProof/>
                  <w:sz w:val="28"/>
                  <w:szCs w:val="28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8"/>
                  <w:szCs w:val="28"/>
                </w:rPr>
                <m:t xml:space="preserve"> ∪(2</m:t>
              </m:r>
              <m:r>
                <w:rPr>
                  <w:rFonts w:ascii="Cambria Math" w:hAnsi="Cambria Math"/>
                  <w:noProof/>
                  <w:sz w:val="28"/>
                  <w:szCs w:val="28"/>
                </w:rPr>
                <m:t>,∞)</m:t>
              </m:r>
            </m:oMath>
            <w:r w:rsidRPr="00A7493A">
              <w:rPr>
                <w:rFonts w:ascii="Times New Roman" w:hAnsi="Times New Roman"/>
                <w:noProof/>
                <w:sz w:val="28"/>
                <w:szCs w:val="28"/>
              </w:rPr>
              <w:t xml:space="preserve">     c)</w:t>
            </w:r>
            <w:r w:rsidRPr="00A7493A">
              <w:rPr>
                <w:rFonts w:ascii="Times New Roman" w:hAnsi="Times New Roman"/>
                <w:sz w:val="28"/>
                <w:szCs w:val="28"/>
              </w:rPr>
              <w:t xml:space="preserve">0    </w:t>
            </w:r>
            <w:proofErr w:type="gramStart"/>
            <w:r w:rsidRPr="00A7493A">
              <w:rPr>
                <w:rFonts w:ascii="Times New Roman" w:hAnsi="Times New Roman"/>
                <w:sz w:val="28"/>
                <w:szCs w:val="28"/>
              </w:rPr>
              <w:t>or  iii</w:t>
            </w:r>
            <w:proofErr w:type="gramEnd"/>
            <w:r w:rsidRPr="00A7493A">
              <w:rPr>
                <w:rFonts w:ascii="Times New Roman" w:hAnsi="Times New Roman"/>
                <w:sz w:val="28"/>
                <w:szCs w:val="28"/>
              </w:rPr>
              <w:t xml:space="preserve">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7</m:t>
                  </m:r>
                </m:den>
              </m:f>
            </m:oMath>
          </w:p>
        </w:tc>
        <w:tc>
          <w:tcPr>
            <w:tcW w:w="1098" w:type="dxa"/>
          </w:tcPr>
          <w:p w14:paraId="700293E9" w14:textId="4642CD48" w:rsidR="00066D4C" w:rsidRPr="00A7493A" w:rsidRDefault="00066D4C" w:rsidP="00066D4C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66D4C" w:rsidRPr="00A7493A" w14:paraId="42C5D3EA" w14:textId="77777777" w:rsidTr="008A4B86">
        <w:trPr>
          <w:trHeight w:val="155"/>
        </w:trPr>
        <w:tc>
          <w:tcPr>
            <w:tcW w:w="882" w:type="dxa"/>
          </w:tcPr>
          <w:p w14:paraId="65BE2837" w14:textId="21588B10" w:rsidR="00066D4C" w:rsidRPr="00A7493A" w:rsidRDefault="00066D4C" w:rsidP="00066D4C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</w:t>
            </w:r>
            <w:r w:rsidR="00B90208" w:rsidRPr="00A7493A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8550" w:type="dxa"/>
            <w:gridSpan w:val="2"/>
          </w:tcPr>
          <w:p w14:paraId="4B19A1C4" w14:textId="10934412" w:rsidR="00066D4C" w:rsidRPr="00A7493A" w:rsidRDefault="00066D4C" w:rsidP="00A96E99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a) 2i-2k                b) </w:t>
            </w:r>
            <m:oMath>
              <m:r>
                <w:rPr>
                  <w:rFonts w:ascii="Cambria Math" w:eastAsia="Times New Roman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3</m:t>
                      </m:r>
                    </m:e>
                  </m:rad>
                </m:den>
              </m:f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i - 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="Times New Roman" w:hAnsi="Cambria Math"/>
                  <w:sz w:val="28"/>
                  <w:szCs w:val="28"/>
                </w:rPr>
                <m:t xml:space="preserve"> j+ 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8"/>
                          <w:szCs w:val="28"/>
                        </w:rPr>
                        <m:t>3</m:t>
                      </m:r>
                    </m:e>
                  </m:rad>
                </m:den>
              </m:f>
              <m:r>
                <w:rPr>
                  <w:rFonts w:ascii="Cambria Math" w:eastAsia="Times New Roman" w:hAnsi="Cambria Math"/>
                  <w:sz w:val="28"/>
                  <w:szCs w:val="28"/>
                </w:rPr>
                <m:t>k</m:t>
              </m:r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                                     c) 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8"/>
                      <w:szCs w:val="28"/>
                    </w:rPr>
                    <m:t>6</m:t>
                  </m:r>
                </m:e>
              </m:rad>
            </m:oMath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 sq units</w:t>
            </w:r>
          </w:p>
        </w:tc>
        <w:tc>
          <w:tcPr>
            <w:tcW w:w="1098" w:type="dxa"/>
          </w:tcPr>
          <w:p w14:paraId="315FC99A" w14:textId="77777777" w:rsidR="00066D4C" w:rsidRPr="00A7493A" w:rsidRDefault="00066D4C" w:rsidP="00066D4C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66D4C" w:rsidRPr="00A7493A" w14:paraId="3363C7C5" w14:textId="77777777" w:rsidTr="008A4B86">
        <w:trPr>
          <w:trHeight w:val="155"/>
        </w:trPr>
        <w:tc>
          <w:tcPr>
            <w:tcW w:w="882" w:type="dxa"/>
          </w:tcPr>
          <w:p w14:paraId="3A5F8FF9" w14:textId="3CFB28E5" w:rsidR="00066D4C" w:rsidRPr="00A7493A" w:rsidRDefault="005C50FC" w:rsidP="00066D4C">
            <w:pPr>
              <w:spacing w:after="0"/>
              <w:rPr>
                <w:rFonts w:ascii="Times New Roman" w:hAnsi="Times New Roman"/>
                <w:sz w:val="28"/>
                <w:szCs w:val="28"/>
              </w:rPr>
            </w:pPr>
            <w:r w:rsidRPr="00A7493A">
              <w:rPr>
                <w:rFonts w:ascii="Times New Roman" w:hAnsi="Times New Roman"/>
                <w:sz w:val="28"/>
                <w:szCs w:val="28"/>
              </w:rPr>
              <w:t>3</w:t>
            </w:r>
            <w:r w:rsidR="00B90208" w:rsidRPr="00A7493A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8550" w:type="dxa"/>
            <w:gridSpan w:val="2"/>
          </w:tcPr>
          <w:p w14:paraId="7F2326BC" w14:textId="70D32BDC" w:rsidR="00066D4C" w:rsidRPr="00A7493A" w:rsidRDefault="005C50FC" w:rsidP="00066D4C">
            <w:pPr>
              <w:spacing w:after="0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A7493A">
              <w:rPr>
                <w:rFonts w:ascii="Times New Roman" w:eastAsia="Times New Roman" w:hAnsi="Times New Roman"/>
                <w:sz w:val="28"/>
                <w:szCs w:val="28"/>
              </w:rPr>
              <w:t xml:space="preserve">a) SD=0               b) (1,2, -1)                                                  </w:t>
            </w:r>
          </w:p>
        </w:tc>
        <w:tc>
          <w:tcPr>
            <w:tcW w:w="1098" w:type="dxa"/>
          </w:tcPr>
          <w:p w14:paraId="0291EDFD" w14:textId="77777777" w:rsidR="00066D4C" w:rsidRPr="00A7493A" w:rsidRDefault="00066D4C" w:rsidP="00066D4C">
            <w:pPr>
              <w:spacing w:after="0"/>
              <w:jc w:val="right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588B86EA" w14:textId="70B4547D" w:rsidR="00806137" w:rsidRPr="00A7493A" w:rsidRDefault="00806137" w:rsidP="00C7782E">
      <w:pPr>
        <w:tabs>
          <w:tab w:val="left" w:pos="720"/>
          <w:tab w:val="left" w:pos="1440"/>
          <w:tab w:val="left" w:pos="2160"/>
          <w:tab w:val="right" w:pos="10512"/>
        </w:tabs>
        <w:rPr>
          <w:rFonts w:ascii="Times New Roman" w:hAnsi="Times New Roman"/>
          <w:sz w:val="28"/>
          <w:szCs w:val="28"/>
        </w:rPr>
      </w:pPr>
    </w:p>
    <w:sectPr w:rsidR="00806137" w:rsidRPr="00A7493A" w:rsidSect="00D43240">
      <w:footerReference w:type="default" r:id="rId108"/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DF285" w14:textId="77777777" w:rsidR="00323E94" w:rsidRDefault="00323E94" w:rsidP="00433E16">
      <w:pPr>
        <w:spacing w:after="0" w:line="240" w:lineRule="auto"/>
      </w:pPr>
      <w:r>
        <w:separator/>
      </w:r>
    </w:p>
  </w:endnote>
  <w:endnote w:type="continuationSeparator" w:id="0">
    <w:p w14:paraId="1240B23F" w14:textId="77777777" w:rsidR="00323E94" w:rsidRDefault="00323E94" w:rsidP="0043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0B591" w14:textId="77777777" w:rsidR="00226C4F" w:rsidRDefault="00226C4F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EA442A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EA442A">
      <w:rPr>
        <w:b/>
        <w:bCs/>
        <w:noProof/>
      </w:rPr>
      <w:t>5</w:t>
    </w:r>
    <w:r>
      <w:rPr>
        <w:b/>
        <w:bCs/>
        <w:sz w:val="24"/>
        <w:szCs w:val="24"/>
      </w:rPr>
      <w:fldChar w:fldCharType="end"/>
    </w:r>
  </w:p>
  <w:p w14:paraId="13B23287" w14:textId="77777777" w:rsidR="00226C4F" w:rsidRDefault="00226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E0089" w14:textId="77777777" w:rsidR="00323E94" w:rsidRDefault="00323E94" w:rsidP="00433E16">
      <w:pPr>
        <w:spacing w:after="0" w:line="240" w:lineRule="auto"/>
      </w:pPr>
      <w:r>
        <w:separator/>
      </w:r>
    </w:p>
  </w:footnote>
  <w:footnote w:type="continuationSeparator" w:id="0">
    <w:p w14:paraId="37878D4B" w14:textId="77777777" w:rsidR="00323E94" w:rsidRDefault="00323E94" w:rsidP="00433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C1C3E"/>
    <w:multiLevelType w:val="hybridMultilevel"/>
    <w:tmpl w:val="3B26767E"/>
    <w:lvl w:ilvl="0" w:tplc="FCB8A1F8">
      <w:start w:val="1"/>
      <w:numFmt w:val="lowerRoman"/>
      <w:lvlText w:val="%1)"/>
      <w:lvlJc w:val="left"/>
      <w:pPr>
        <w:ind w:left="1080" w:hanging="72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F90B57"/>
    <w:multiLevelType w:val="hybridMultilevel"/>
    <w:tmpl w:val="9F54D6FA"/>
    <w:lvl w:ilvl="0" w:tplc="0F64B0EA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9834385">
    <w:abstractNumId w:val="2"/>
  </w:num>
  <w:num w:numId="2" w16cid:durableId="1968391734">
    <w:abstractNumId w:val="1"/>
  </w:num>
  <w:num w:numId="3" w16cid:durableId="10887703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MbcEUpYGlhYGhko6SsGpxcWZ+XkgBYa1AKYfCLwsAAAA"/>
  </w:docVars>
  <w:rsids>
    <w:rsidRoot w:val="004544B6"/>
    <w:rsid w:val="00000290"/>
    <w:rsid w:val="00030299"/>
    <w:rsid w:val="00034083"/>
    <w:rsid w:val="00037064"/>
    <w:rsid w:val="00062908"/>
    <w:rsid w:val="00065F2D"/>
    <w:rsid w:val="00066D4C"/>
    <w:rsid w:val="00072836"/>
    <w:rsid w:val="00075D8A"/>
    <w:rsid w:val="00077299"/>
    <w:rsid w:val="00087E31"/>
    <w:rsid w:val="000A14AA"/>
    <w:rsid w:val="000A46D7"/>
    <w:rsid w:val="000A5B9E"/>
    <w:rsid w:val="000A5C0C"/>
    <w:rsid w:val="000A78FD"/>
    <w:rsid w:val="000C24E1"/>
    <w:rsid w:val="000D107A"/>
    <w:rsid w:val="000D634E"/>
    <w:rsid w:val="000E08E4"/>
    <w:rsid w:val="000E0F40"/>
    <w:rsid w:val="000E3F8B"/>
    <w:rsid w:val="000E469F"/>
    <w:rsid w:val="000E7BD5"/>
    <w:rsid w:val="00101BB9"/>
    <w:rsid w:val="00102F60"/>
    <w:rsid w:val="001053A5"/>
    <w:rsid w:val="001162A7"/>
    <w:rsid w:val="00125221"/>
    <w:rsid w:val="001379A0"/>
    <w:rsid w:val="001605DF"/>
    <w:rsid w:val="001631DE"/>
    <w:rsid w:val="001A2930"/>
    <w:rsid w:val="001B3268"/>
    <w:rsid w:val="001C0863"/>
    <w:rsid w:val="001C4336"/>
    <w:rsid w:val="001E159F"/>
    <w:rsid w:val="00205420"/>
    <w:rsid w:val="00226C4F"/>
    <w:rsid w:val="00236194"/>
    <w:rsid w:val="00276C7A"/>
    <w:rsid w:val="002830DD"/>
    <w:rsid w:val="00287CEE"/>
    <w:rsid w:val="002B454F"/>
    <w:rsid w:val="002B784F"/>
    <w:rsid w:val="002D59AB"/>
    <w:rsid w:val="002D7309"/>
    <w:rsid w:val="002E0BAF"/>
    <w:rsid w:val="002E398E"/>
    <w:rsid w:val="002F594A"/>
    <w:rsid w:val="00300CFC"/>
    <w:rsid w:val="00317AED"/>
    <w:rsid w:val="00323E94"/>
    <w:rsid w:val="00332AA2"/>
    <w:rsid w:val="003332A0"/>
    <w:rsid w:val="00342F07"/>
    <w:rsid w:val="0034704F"/>
    <w:rsid w:val="0035064B"/>
    <w:rsid w:val="003514C4"/>
    <w:rsid w:val="00382BD2"/>
    <w:rsid w:val="00387190"/>
    <w:rsid w:val="003963D4"/>
    <w:rsid w:val="003A233B"/>
    <w:rsid w:val="003B1F8A"/>
    <w:rsid w:val="003C03A3"/>
    <w:rsid w:val="003C355F"/>
    <w:rsid w:val="00405500"/>
    <w:rsid w:val="00406835"/>
    <w:rsid w:val="00432882"/>
    <w:rsid w:val="00433E16"/>
    <w:rsid w:val="004361E1"/>
    <w:rsid w:val="004363C0"/>
    <w:rsid w:val="004544B6"/>
    <w:rsid w:val="0046774F"/>
    <w:rsid w:val="00476364"/>
    <w:rsid w:val="00492AEC"/>
    <w:rsid w:val="004A0341"/>
    <w:rsid w:val="004B2F4A"/>
    <w:rsid w:val="004C7480"/>
    <w:rsid w:val="004F5B9F"/>
    <w:rsid w:val="005027BA"/>
    <w:rsid w:val="0052597B"/>
    <w:rsid w:val="00542D3E"/>
    <w:rsid w:val="00554A65"/>
    <w:rsid w:val="00567094"/>
    <w:rsid w:val="0058198B"/>
    <w:rsid w:val="00590D64"/>
    <w:rsid w:val="005B4196"/>
    <w:rsid w:val="005C2436"/>
    <w:rsid w:val="005C50FC"/>
    <w:rsid w:val="005E73D5"/>
    <w:rsid w:val="005F02B7"/>
    <w:rsid w:val="005F1A1E"/>
    <w:rsid w:val="005F7FEA"/>
    <w:rsid w:val="006051EB"/>
    <w:rsid w:val="00624949"/>
    <w:rsid w:val="00647B4D"/>
    <w:rsid w:val="00651E1B"/>
    <w:rsid w:val="00671F2F"/>
    <w:rsid w:val="006751A1"/>
    <w:rsid w:val="00683D11"/>
    <w:rsid w:val="00684960"/>
    <w:rsid w:val="006A7DD1"/>
    <w:rsid w:val="006E092E"/>
    <w:rsid w:val="006E4396"/>
    <w:rsid w:val="006E5410"/>
    <w:rsid w:val="006F318F"/>
    <w:rsid w:val="006F5559"/>
    <w:rsid w:val="00704A85"/>
    <w:rsid w:val="00706DEB"/>
    <w:rsid w:val="00710CAB"/>
    <w:rsid w:val="00724F14"/>
    <w:rsid w:val="0076016C"/>
    <w:rsid w:val="00761EF0"/>
    <w:rsid w:val="007711FB"/>
    <w:rsid w:val="00774268"/>
    <w:rsid w:val="00792A6C"/>
    <w:rsid w:val="00795D44"/>
    <w:rsid w:val="00796A9D"/>
    <w:rsid w:val="00797C30"/>
    <w:rsid w:val="007A20E8"/>
    <w:rsid w:val="007A4941"/>
    <w:rsid w:val="007B7D0F"/>
    <w:rsid w:val="007C3A78"/>
    <w:rsid w:val="007F38CC"/>
    <w:rsid w:val="008050EF"/>
    <w:rsid w:val="00806137"/>
    <w:rsid w:val="0081068E"/>
    <w:rsid w:val="008155C6"/>
    <w:rsid w:val="00852F16"/>
    <w:rsid w:val="00854EDA"/>
    <w:rsid w:val="00861799"/>
    <w:rsid w:val="00870BBD"/>
    <w:rsid w:val="00887C11"/>
    <w:rsid w:val="008A392E"/>
    <w:rsid w:val="008A4B86"/>
    <w:rsid w:val="008E1295"/>
    <w:rsid w:val="008E37E8"/>
    <w:rsid w:val="008E7FA3"/>
    <w:rsid w:val="008F604F"/>
    <w:rsid w:val="00900AAD"/>
    <w:rsid w:val="00903872"/>
    <w:rsid w:val="00930249"/>
    <w:rsid w:val="009346FD"/>
    <w:rsid w:val="00944B80"/>
    <w:rsid w:val="00963B5B"/>
    <w:rsid w:val="00967888"/>
    <w:rsid w:val="009755EB"/>
    <w:rsid w:val="009757C8"/>
    <w:rsid w:val="00981B66"/>
    <w:rsid w:val="00994D1D"/>
    <w:rsid w:val="009A56BD"/>
    <w:rsid w:val="009B0A1D"/>
    <w:rsid w:val="009D497E"/>
    <w:rsid w:val="009E0AE9"/>
    <w:rsid w:val="009F333B"/>
    <w:rsid w:val="009F3E66"/>
    <w:rsid w:val="00A41DBE"/>
    <w:rsid w:val="00A43303"/>
    <w:rsid w:val="00A46FF8"/>
    <w:rsid w:val="00A51169"/>
    <w:rsid w:val="00A579B2"/>
    <w:rsid w:val="00A62E34"/>
    <w:rsid w:val="00A7493A"/>
    <w:rsid w:val="00A864C9"/>
    <w:rsid w:val="00A939D3"/>
    <w:rsid w:val="00A96E99"/>
    <w:rsid w:val="00AA21AA"/>
    <w:rsid w:val="00AA748F"/>
    <w:rsid w:val="00AC5A9A"/>
    <w:rsid w:val="00B02DE1"/>
    <w:rsid w:val="00B3032F"/>
    <w:rsid w:val="00B45620"/>
    <w:rsid w:val="00B50964"/>
    <w:rsid w:val="00B85234"/>
    <w:rsid w:val="00B86AAA"/>
    <w:rsid w:val="00B90208"/>
    <w:rsid w:val="00B92C7E"/>
    <w:rsid w:val="00BB4039"/>
    <w:rsid w:val="00BC2B7E"/>
    <w:rsid w:val="00BC7EDE"/>
    <w:rsid w:val="00BD281A"/>
    <w:rsid w:val="00BD393C"/>
    <w:rsid w:val="00BE1169"/>
    <w:rsid w:val="00C1005C"/>
    <w:rsid w:val="00C21703"/>
    <w:rsid w:val="00C317E1"/>
    <w:rsid w:val="00C35259"/>
    <w:rsid w:val="00C40BCB"/>
    <w:rsid w:val="00C44B27"/>
    <w:rsid w:val="00C539F5"/>
    <w:rsid w:val="00C55F83"/>
    <w:rsid w:val="00C7412D"/>
    <w:rsid w:val="00C7782E"/>
    <w:rsid w:val="00C91023"/>
    <w:rsid w:val="00CA0C67"/>
    <w:rsid w:val="00CB0FCC"/>
    <w:rsid w:val="00CB4ADE"/>
    <w:rsid w:val="00CC2DEF"/>
    <w:rsid w:val="00CC6E42"/>
    <w:rsid w:val="00CD4CCA"/>
    <w:rsid w:val="00CD516E"/>
    <w:rsid w:val="00CD5B15"/>
    <w:rsid w:val="00CF148F"/>
    <w:rsid w:val="00CF427C"/>
    <w:rsid w:val="00CF6592"/>
    <w:rsid w:val="00D156D9"/>
    <w:rsid w:val="00D2250D"/>
    <w:rsid w:val="00D34C3D"/>
    <w:rsid w:val="00D36CF1"/>
    <w:rsid w:val="00D379D0"/>
    <w:rsid w:val="00D42345"/>
    <w:rsid w:val="00D43240"/>
    <w:rsid w:val="00D579A6"/>
    <w:rsid w:val="00D62F6D"/>
    <w:rsid w:val="00D743A4"/>
    <w:rsid w:val="00D76051"/>
    <w:rsid w:val="00D81710"/>
    <w:rsid w:val="00D941C7"/>
    <w:rsid w:val="00DA5072"/>
    <w:rsid w:val="00DB7918"/>
    <w:rsid w:val="00E1239F"/>
    <w:rsid w:val="00E13E18"/>
    <w:rsid w:val="00E1581F"/>
    <w:rsid w:val="00E36638"/>
    <w:rsid w:val="00E43C86"/>
    <w:rsid w:val="00E45CDE"/>
    <w:rsid w:val="00E51C92"/>
    <w:rsid w:val="00E568D1"/>
    <w:rsid w:val="00E9118F"/>
    <w:rsid w:val="00E95325"/>
    <w:rsid w:val="00E95B55"/>
    <w:rsid w:val="00EA442A"/>
    <w:rsid w:val="00EB22D3"/>
    <w:rsid w:val="00EF0255"/>
    <w:rsid w:val="00F135C9"/>
    <w:rsid w:val="00F15057"/>
    <w:rsid w:val="00F32071"/>
    <w:rsid w:val="00F33948"/>
    <w:rsid w:val="00F37B60"/>
    <w:rsid w:val="00F403D6"/>
    <w:rsid w:val="00F60BB0"/>
    <w:rsid w:val="00F641B1"/>
    <w:rsid w:val="00F72DA8"/>
    <w:rsid w:val="00F85884"/>
    <w:rsid w:val="00F933DB"/>
    <w:rsid w:val="00F938D1"/>
    <w:rsid w:val="00FB55A7"/>
    <w:rsid w:val="00FD2B0E"/>
    <w:rsid w:val="00FF53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."/>
  <w:listSeparator w:val=","/>
  <w14:docId w14:val="306B5A25"/>
  <w15:chartTrackingRefBased/>
  <w15:docId w15:val="{55CEBA67-6F75-46F0-AADE-74F0C235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7190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4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719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7190"/>
    <w:rPr>
      <w:rFonts w:ascii="Times New Roman" w:eastAsia="Times New Roman" w:hAnsi="Times New Roman" w:cs="Times New Roman"/>
      <w:b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9B0A1D"/>
    <w:pPr>
      <w:ind w:left="720"/>
      <w:contextualSpacing/>
    </w:pPr>
  </w:style>
  <w:style w:type="paragraph" w:styleId="NoSpacing">
    <w:name w:val="No Spacing"/>
    <w:uiPriority w:val="1"/>
    <w:qFormat/>
    <w:rsid w:val="000A14A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E911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16"/>
  </w:style>
  <w:style w:type="paragraph" w:styleId="Footer">
    <w:name w:val="footer"/>
    <w:basedOn w:val="Normal"/>
    <w:link w:val="Foot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16"/>
  </w:style>
  <w:style w:type="character" w:styleId="PlaceholderText">
    <w:name w:val="Placeholder Text"/>
    <w:basedOn w:val="DefaultParagraphFont"/>
    <w:uiPriority w:val="99"/>
    <w:semiHidden/>
    <w:rsid w:val="00A46FF8"/>
    <w:rPr>
      <w:color w:val="808080"/>
    </w:rPr>
  </w:style>
  <w:style w:type="character" w:customStyle="1" w:styleId="ui-provider">
    <w:name w:val="ui-provider"/>
    <w:basedOn w:val="DefaultParagraphFont"/>
    <w:rsid w:val="000A5C0C"/>
  </w:style>
  <w:style w:type="character" w:customStyle="1" w:styleId="ListParagraphChar">
    <w:name w:val="List Paragraph Char"/>
    <w:link w:val="ListParagraph"/>
    <w:uiPriority w:val="34"/>
    <w:locked/>
    <w:rsid w:val="00E568D1"/>
    <w:rPr>
      <w:sz w:val="22"/>
      <w:szCs w:val="22"/>
      <w:lang w:val="en-US" w:eastAsia="en-US"/>
    </w:rPr>
  </w:style>
  <w:style w:type="character" w:customStyle="1" w:styleId="mjx-char">
    <w:name w:val="mjx-char"/>
    <w:basedOn w:val="DefaultParagraphFont"/>
    <w:rsid w:val="005E73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1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wmf"/><Relationship Id="rId21" Type="http://schemas.openxmlformats.org/officeDocument/2006/relationships/image" Target="media/image10.wmf"/><Relationship Id="rId42" Type="http://schemas.openxmlformats.org/officeDocument/2006/relationships/oleObject" Target="embeddings/oleObject15.bin"/><Relationship Id="rId47" Type="http://schemas.openxmlformats.org/officeDocument/2006/relationships/image" Target="media/image24.wmf"/><Relationship Id="rId63" Type="http://schemas.openxmlformats.org/officeDocument/2006/relationships/oleObject" Target="embeddings/oleObject25.bin"/><Relationship Id="rId68" Type="http://schemas.openxmlformats.org/officeDocument/2006/relationships/image" Target="media/image35.wmf"/><Relationship Id="rId84" Type="http://schemas.openxmlformats.org/officeDocument/2006/relationships/oleObject" Target="embeddings/oleObject36.bin"/><Relationship Id="rId89" Type="http://schemas.openxmlformats.org/officeDocument/2006/relationships/image" Target="media/image45.wmf"/><Relationship Id="rId16" Type="http://schemas.openxmlformats.org/officeDocument/2006/relationships/image" Target="media/image6.wmf"/><Relationship Id="rId107" Type="http://schemas.openxmlformats.org/officeDocument/2006/relationships/oleObject" Target="embeddings/oleObject48.bin"/><Relationship Id="rId11" Type="http://schemas.openxmlformats.org/officeDocument/2006/relationships/oleObject" Target="embeddings/oleObject2.bin"/><Relationship Id="rId32" Type="http://schemas.openxmlformats.org/officeDocument/2006/relationships/image" Target="media/image16.wmf"/><Relationship Id="rId37" Type="http://schemas.openxmlformats.org/officeDocument/2006/relationships/image" Target="media/image19.wmf"/><Relationship Id="rId53" Type="http://schemas.openxmlformats.org/officeDocument/2006/relationships/image" Target="media/image27.wmf"/><Relationship Id="rId58" Type="http://schemas.openxmlformats.org/officeDocument/2006/relationships/image" Target="media/image30.wmf"/><Relationship Id="rId74" Type="http://schemas.openxmlformats.org/officeDocument/2006/relationships/oleObject" Target="embeddings/oleObject31.bin"/><Relationship Id="rId79" Type="http://schemas.openxmlformats.org/officeDocument/2006/relationships/image" Target="media/image40.wmf"/><Relationship Id="rId102" Type="http://schemas.openxmlformats.org/officeDocument/2006/relationships/image" Target="media/image51.wmf"/><Relationship Id="rId5" Type="http://schemas.openxmlformats.org/officeDocument/2006/relationships/footnotes" Target="footnotes.xml"/><Relationship Id="rId90" Type="http://schemas.openxmlformats.org/officeDocument/2006/relationships/oleObject" Target="embeddings/oleObject39.bin"/><Relationship Id="rId95" Type="http://schemas.openxmlformats.org/officeDocument/2006/relationships/oleObject" Target="embeddings/oleObject42.bin"/><Relationship Id="rId22" Type="http://schemas.openxmlformats.org/officeDocument/2006/relationships/image" Target="media/image11.wmf"/><Relationship Id="rId27" Type="http://schemas.openxmlformats.org/officeDocument/2006/relationships/oleObject" Target="embeddings/oleObject8.bin"/><Relationship Id="rId43" Type="http://schemas.openxmlformats.org/officeDocument/2006/relationships/image" Target="media/image22.wmf"/><Relationship Id="rId48" Type="http://schemas.openxmlformats.org/officeDocument/2006/relationships/oleObject" Target="embeddings/oleObject18.bin"/><Relationship Id="rId64" Type="http://schemas.openxmlformats.org/officeDocument/2006/relationships/image" Target="media/image33.wmf"/><Relationship Id="rId69" Type="http://schemas.openxmlformats.org/officeDocument/2006/relationships/oleObject" Target="embeddings/oleObject28.bin"/><Relationship Id="rId80" Type="http://schemas.openxmlformats.org/officeDocument/2006/relationships/oleObject" Target="embeddings/oleObject34.bin"/><Relationship Id="rId85" Type="http://schemas.openxmlformats.org/officeDocument/2006/relationships/image" Target="media/image43.wmf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3.bin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6.bin"/><Relationship Id="rId108" Type="http://schemas.openxmlformats.org/officeDocument/2006/relationships/footer" Target="footer1.xml"/><Relationship Id="rId54" Type="http://schemas.openxmlformats.org/officeDocument/2006/relationships/oleObject" Target="embeddings/oleObject21.bin"/><Relationship Id="rId70" Type="http://schemas.openxmlformats.org/officeDocument/2006/relationships/image" Target="media/image36.wmf"/><Relationship Id="rId75" Type="http://schemas.openxmlformats.org/officeDocument/2006/relationships/image" Target="media/image38.wmf"/><Relationship Id="rId91" Type="http://schemas.openxmlformats.org/officeDocument/2006/relationships/oleObject" Target="embeddings/oleObject40.bin"/><Relationship Id="rId96" Type="http://schemas.openxmlformats.org/officeDocument/2006/relationships/image" Target="media/image48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6.bin"/><Relationship Id="rId28" Type="http://schemas.openxmlformats.org/officeDocument/2006/relationships/image" Target="media/image14.wmf"/><Relationship Id="rId36" Type="http://schemas.openxmlformats.org/officeDocument/2006/relationships/oleObject" Target="embeddings/oleObject12.bin"/><Relationship Id="rId49" Type="http://schemas.openxmlformats.org/officeDocument/2006/relationships/image" Target="media/image25.wmf"/><Relationship Id="rId57" Type="http://schemas.openxmlformats.org/officeDocument/2006/relationships/image" Target="media/image29.png"/><Relationship Id="rId106" Type="http://schemas.openxmlformats.org/officeDocument/2006/relationships/image" Target="media/image53.wmf"/><Relationship Id="rId10" Type="http://schemas.openxmlformats.org/officeDocument/2006/relationships/image" Target="media/image3.wmf"/><Relationship Id="rId31" Type="http://schemas.openxmlformats.org/officeDocument/2006/relationships/oleObject" Target="embeddings/oleObject10.bin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20.bin"/><Relationship Id="rId60" Type="http://schemas.openxmlformats.org/officeDocument/2006/relationships/image" Target="media/image31.wmf"/><Relationship Id="rId65" Type="http://schemas.openxmlformats.org/officeDocument/2006/relationships/oleObject" Target="embeddings/oleObject26.bin"/><Relationship Id="rId73" Type="http://schemas.openxmlformats.org/officeDocument/2006/relationships/image" Target="media/image37.wmf"/><Relationship Id="rId78" Type="http://schemas.openxmlformats.org/officeDocument/2006/relationships/oleObject" Target="embeddings/oleObject33.bin"/><Relationship Id="rId81" Type="http://schemas.openxmlformats.org/officeDocument/2006/relationships/image" Target="media/image41.wmf"/><Relationship Id="rId86" Type="http://schemas.openxmlformats.org/officeDocument/2006/relationships/oleObject" Target="embeddings/oleObject37.bin"/><Relationship Id="rId94" Type="http://schemas.openxmlformats.org/officeDocument/2006/relationships/image" Target="media/image47.wmf"/><Relationship Id="rId99" Type="http://schemas.openxmlformats.org/officeDocument/2006/relationships/oleObject" Target="embeddings/oleObject44.bin"/><Relationship Id="rId101" Type="http://schemas.openxmlformats.org/officeDocument/2006/relationships/oleObject" Target="embeddings/oleObject45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png"/><Relationship Id="rId39" Type="http://schemas.openxmlformats.org/officeDocument/2006/relationships/image" Target="media/image20.wmf"/><Relationship Id="rId109" Type="http://schemas.openxmlformats.org/officeDocument/2006/relationships/fontTable" Target="fontTable.xml"/><Relationship Id="rId34" Type="http://schemas.openxmlformats.org/officeDocument/2006/relationships/image" Target="media/image17.jpeg"/><Relationship Id="rId50" Type="http://schemas.openxmlformats.org/officeDocument/2006/relationships/oleObject" Target="embeddings/oleObject19.bin"/><Relationship Id="rId55" Type="http://schemas.openxmlformats.org/officeDocument/2006/relationships/image" Target="media/image28.wmf"/><Relationship Id="rId76" Type="http://schemas.openxmlformats.org/officeDocument/2006/relationships/oleObject" Target="embeddings/oleObject32.bin"/><Relationship Id="rId97" Type="http://schemas.openxmlformats.org/officeDocument/2006/relationships/oleObject" Target="embeddings/oleObject43.bin"/><Relationship Id="rId104" Type="http://schemas.openxmlformats.org/officeDocument/2006/relationships/image" Target="media/image52.wmf"/><Relationship Id="rId7" Type="http://schemas.openxmlformats.org/officeDocument/2006/relationships/image" Target="media/image1.jpeg"/><Relationship Id="rId71" Type="http://schemas.openxmlformats.org/officeDocument/2006/relationships/oleObject" Target="embeddings/oleObject29.bin"/><Relationship Id="rId92" Type="http://schemas.openxmlformats.org/officeDocument/2006/relationships/image" Target="media/image46.wmf"/><Relationship Id="rId2" Type="http://schemas.openxmlformats.org/officeDocument/2006/relationships/styles" Target="styles.xml"/><Relationship Id="rId29" Type="http://schemas.openxmlformats.org/officeDocument/2006/relationships/oleObject" Target="embeddings/oleObject9.bin"/><Relationship Id="rId24" Type="http://schemas.openxmlformats.org/officeDocument/2006/relationships/image" Target="media/image12.wmf"/><Relationship Id="rId40" Type="http://schemas.openxmlformats.org/officeDocument/2006/relationships/oleObject" Target="embeddings/oleObject14.bin"/><Relationship Id="rId45" Type="http://schemas.openxmlformats.org/officeDocument/2006/relationships/image" Target="media/image23.wmf"/><Relationship Id="rId66" Type="http://schemas.openxmlformats.org/officeDocument/2006/relationships/image" Target="media/image34.wmf"/><Relationship Id="rId87" Type="http://schemas.openxmlformats.org/officeDocument/2006/relationships/image" Target="media/image44.wmf"/><Relationship Id="rId110" Type="http://schemas.openxmlformats.org/officeDocument/2006/relationships/theme" Target="theme/theme1.xml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5.bin"/><Relationship Id="rId19" Type="http://schemas.openxmlformats.org/officeDocument/2006/relationships/image" Target="media/image8.png"/><Relationship Id="rId14" Type="http://schemas.openxmlformats.org/officeDocument/2006/relationships/image" Target="media/image5.wmf"/><Relationship Id="rId30" Type="http://schemas.openxmlformats.org/officeDocument/2006/relationships/image" Target="media/image15.wmf"/><Relationship Id="rId35" Type="http://schemas.openxmlformats.org/officeDocument/2006/relationships/image" Target="media/image18.wmf"/><Relationship Id="rId56" Type="http://schemas.openxmlformats.org/officeDocument/2006/relationships/oleObject" Target="embeddings/oleObject22.bin"/><Relationship Id="rId77" Type="http://schemas.openxmlformats.org/officeDocument/2006/relationships/image" Target="media/image39.wmf"/><Relationship Id="rId100" Type="http://schemas.openxmlformats.org/officeDocument/2006/relationships/image" Target="media/image50.wmf"/><Relationship Id="rId105" Type="http://schemas.openxmlformats.org/officeDocument/2006/relationships/oleObject" Target="embeddings/oleObject47.bin"/><Relationship Id="rId8" Type="http://schemas.openxmlformats.org/officeDocument/2006/relationships/image" Target="media/image2.wmf"/><Relationship Id="rId51" Type="http://schemas.openxmlformats.org/officeDocument/2006/relationships/image" Target="media/image26.wmf"/><Relationship Id="rId72" Type="http://schemas.openxmlformats.org/officeDocument/2006/relationships/oleObject" Target="embeddings/oleObject30.bin"/><Relationship Id="rId93" Type="http://schemas.openxmlformats.org/officeDocument/2006/relationships/oleObject" Target="embeddings/oleObject41.bin"/><Relationship Id="rId98" Type="http://schemas.openxmlformats.org/officeDocument/2006/relationships/image" Target="media/image49.wmf"/><Relationship Id="rId3" Type="http://schemas.openxmlformats.org/officeDocument/2006/relationships/settings" Target="settings.xml"/><Relationship Id="rId25" Type="http://schemas.openxmlformats.org/officeDocument/2006/relationships/oleObject" Target="embeddings/oleObject7.bin"/><Relationship Id="rId46" Type="http://schemas.openxmlformats.org/officeDocument/2006/relationships/oleObject" Target="embeddings/oleObject17.bin"/><Relationship Id="rId67" Type="http://schemas.openxmlformats.org/officeDocument/2006/relationships/oleObject" Target="embeddings/oleObject27.bin"/><Relationship Id="rId20" Type="http://schemas.openxmlformats.org/officeDocument/2006/relationships/image" Target="media/image9.png"/><Relationship Id="rId41" Type="http://schemas.openxmlformats.org/officeDocument/2006/relationships/image" Target="media/image21.wmf"/><Relationship Id="rId62" Type="http://schemas.openxmlformats.org/officeDocument/2006/relationships/image" Target="media/image32.wmf"/><Relationship Id="rId83" Type="http://schemas.openxmlformats.org/officeDocument/2006/relationships/image" Target="media/image42.wmf"/><Relationship Id="rId88" Type="http://schemas.openxmlformats.org/officeDocument/2006/relationships/oleObject" Target="embeddings/oleObject3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0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, Sharjah</dc:creator>
  <cp:keywords/>
  <cp:lastModifiedBy>ASHA REGHUNANDAN</cp:lastModifiedBy>
  <cp:revision>19</cp:revision>
  <cp:lastPrinted>2014-09-15T08:44:00Z</cp:lastPrinted>
  <dcterms:created xsi:type="dcterms:W3CDTF">2023-10-31T15:47:00Z</dcterms:created>
  <dcterms:modified xsi:type="dcterms:W3CDTF">2023-11-19T06:13:00Z</dcterms:modified>
</cp:coreProperties>
</file>